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45E6" w:rsidRPr="0002118B" w:rsidRDefault="005A45E6" w:rsidP="005A45E6">
      <w:pPr>
        <w:spacing w:after="0" w:line="276" w:lineRule="auto"/>
        <w:jc w:val="center"/>
        <w:rPr>
          <w:rFonts w:ascii="Palatino Linotype" w:hAnsi="Palatino Linotype" w:cstheme="majorHAnsi"/>
          <w:b/>
          <w:smallCaps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 xml:space="preserve">Pouczenie o odstąpieniu od umowy oraz </w:t>
      </w:r>
      <w:r w:rsidR="00E52F67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>wzór oświadczenia o odstąpieniu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654C3D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>
        <w:rPr>
          <w:rFonts w:ascii="Palatino Linotype" w:hAnsi="Palatino Linotype" w:cstheme="majorHAnsi"/>
          <w:sz w:val="21"/>
          <w:szCs w:val="21"/>
          <w:lang w:val="pl-PL"/>
        </w:rPr>
        <w:t xml:space="preserve">Jeżeli jesteś Konsumentem w rozumieniu Ustawy z dnia </w:t>
      </w:r>
      <w:r w:rsidR="000E38BF">
        <w:rPr>
          <w:rFonts w:ascii="Palatino Linotype" w:hAnsi="Palatino Linotype" w:cstheme="majorHAnsi"/>
          <w:sz w:val="21"/>
          <w:szCs w:val="21"/>
          <w:lang w:val="pl-PL"/>
        </w:rPr>
        <w:t xml:space="preserve">23 kwietnia 1964 r. - Kodeks Cywilny </w:t>
      </w:r>
      <w:r w:rsidR="00A53D65">
        <w:rPr>
          <w:rFonts w:ascii="Palatino Linotype" w:hAnsi="Palatino Linotype" w:cstheme="majorHAnsi"/>
          <w:sz w:val="21"/>
          <w:szCs w:val="21"/>
          <w:lang w:val="pl-PL"/>
        </w:rPr>
        <w:t xml:space="preserve">                     </w:t>
      </w:r>
      <w:r w:rsidR="000E38BF">
        <w:rPr>
          <w:rFonts w:ascii="Palatino Linotype" w:hAnsi="Palatino Linotype" w:cstheme="majorHAnsi"/>
          <w:sz w:val="21"/>
          <w:szCs w:val="21"/>
          <w:lang w:val="pl-PL"/>
        </w:rPr>
        <w:t>t</w:t>
      </w:r>
      <w:r>
        <w:rPr>
          <w:rFonts w:ascii="Palatino Linotype" w:hAnsi="Palatino Linotype" w:cstheme="majorHAnsi"/>
          <w:sz w:val="21"/>
          <w:szCs w:val="21"/>
          <w:lang w:val="pl-PL"/>
        </w:rPr>
        <w:t>o w</w:t>
      </w:r>
      <w:r w:rsidR="005A45E6"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 ciągu 14 dni od zawarcia umowy o świadczenie usług drogą elektroniczną z </w:t>
      </w:r>
      <w:r w:rsidR="001D4B58">
        <w:rPr>
          <w:rFonts w:ascii="Palatino Linotype" w:hAnsi="Palatino Linotype" w:cstheme="majorHAnsi"/>
          <w:sz w:val="21"/>
          <w:szCs w:val="21"/>
          <w:lang w:val="pl-PL"/>
        </w:rPr>
        <w:t xml:space="preserve">Autorem </w:t>
      </w:r>
      <w:r w:rsidR="00AD3773">
        <w:rPr>
          <w:rFonts w:ascii="Palatino Linotype" w:hAnsi="Palatino Linotype" w:cstheme="majorHAnsi"/>
          <w:sz w:val="21"/>
          <w:szCs w:val="21"/>
          <w:lang w:val="pl-PL"/>
        </w:rPr>
        <w:t>(Rejestracja</w:t>
      </w:r>
      <w:r w:rsidR="005A45E6"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), możesz od niej odstąpić bez podawania jakiejkolwiek przyczyny. Aby to zrobić, poinformuj nas o swojej decyzji, pisząc na adres e-mail: 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>{e-mail}</w:t>
      </w:r>
      <w:r w:rsidR="005A45E6" w:rsidRPr="0002118B">
        <w:rPr>
          <w:rFonts w:ascii="Palatino Linotype" w:hAnsi="Palatino Linotype" w:cstheme="majorHAnsi"/>
          <w:sz w:val="21"/>
          <w:szCs w:val="21"/>
          <w:lang w:val="pl-PL"/>
        </w:rPr>
        <w:t>. Możesz skorzystać ze wzoru odstąpienia od umowy, który znajdziesz poniżej.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5A45E6" w:rsidP="00774703">
      <w:pPr>
        <w:spacing w:after="0" w:line="276" w:lineRule="auto"/>
        <w:jc w:val="center"/>
        <w:rPr>
          <w:rFonts w:ascii="Palatino Linotype" w:hAnsi="Palatino Linotype" w:cstheme="majorHAnsi"/>
          <w:b/>
          <w:smallCaps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>UWAGA!</w:t>
      </w:r>
    </w:p>
    <w:p w:rsidR="00876D35" w:rsidRDefault="005A45E6" w:rsidP="00876D35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Prawo odstąpienia od umowy nie przysługuje Użytkownikowi, który 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>dokonał zakupu Produktu online, lub innych treści cyfrowych w serwisie zgodnie z art. 38</w:t>
      </w:r>
      <w:r w:rsidR="00A97A52">
        <w:rPr>
          <w:rFonts w:ascii="Palatino Linotype" w:hAnsi="Palatino Linotype" w:cstheme="majorHAnsi"/>
          <w:sz w:val="21"/>
          <w:szCs w:val="21"/>
          <w:lang w:val="pl-PL"/>
        </w:rPr>
        <w:t xml:space="preserve"> ust. 1 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pkt. </w:t>
      </w:r>
      <w:r w:rsidR="00A97A52">
        <w:rPr>
          <w:rFonts w:ascii="Palatino Linotype" w:hAnsi="Palatino Linotype" w:cstheme="majorHAnsi"/>
          <w:sz w:val="21"/>
          <w:szCs w:val="21"/>
          <w:lang w:val="pl-PL"/>
        </w:rPr>
        <w:t xml:space="preserve">13 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>ustawy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 xml:space="preserve"> o prawach konsumenta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z dnia 30 maja 2014 r. (</w:t>
      </w:r>
      <w:r w:rsidR="00A97A52" w:rsidRPr="00A97A52">
        <w:rPr>
          <w:rFonts w:ascii="Palatino Linotype" w:hAnsi="Palatino Linotype" w:cstheme="majorHAnsi"/>
          <w:sz w:val="21"/>
          <w:szCs w:val="21"/>
          <w:lang w:val="pl-PL"/>
        </w:rPr>
        <w:t>Dz.U.2020.287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)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zgodnie z którym p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 xml:space="preserve">rawo odstąpienia </w:t>
      </w:r>
      <w:r w:rsidR="00A53D65">
        <w:rPr>
          <w:rFonts w:ascii="Palatino Linotype" w:hAnsi="Palatino Linotype" w:cstheme="majorHAnsi"/>
          <w:sz w:val="21"/>
          <w:szCs w:val="21"/>
          <w:lang w:val="pl-PL"/>
        </w:rPr>
        <w:t xml:space="preserve">                    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od umowy zawartej poza lokalem przedsiębiorstwa lub na odległość nie przysługuje konsumentowi w odniesieniu do umów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 xml:space="preserve">o dostarczanie treści cyfrowych, które nie są </w:t>
      </w:r>
      <w:r w:rsidR="009D7C9B">
        <w:rPr>
          <w:rFonts w:ascii="Palatino Linotype" w:hAnsi="Palatino Linotype" w:cstheme="majorHAnsi"/>
          <w:sz w:val="21"/>
          <w:szCs w:val="21"/>
          <w:lang w:val="pl-PL"/>
        </w:rPr>
        <w:t>dostarczane</w:t>
      </w:r>
      <w:r w:rsidR="0063763C">
        <w:rPr>
          <w:rFonts w:ascii="Palatino Linotype" w:hAnsi="Palatino Linotype" w:cstheme="majorHAnsi"/>
          <w:sz w:val="21"/>
          <w:szCs w:val="21"/>
          <w:lang w:val="pl-PL"/>
        </w:rPr>
        <w:t xml:space="preserve">,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na nośniku materialnym</w:t>
      </w:r>
      <w:r w:rsidR="0063763C" w:rsidRPr="0063763C">
        <w:rPr>
          <w:rFonts w:ascii="Palatino Linotype" w:hAnsi="Palatino Linotype" w:cstheme="majorHAnsi"/>
          <w:sz w:val="21"/>
          <w:szCs w:val="21"/>
          <w:lang w:val="pl-PL"/>
        </w:rPr>
        <w:t xml:space="preserve"> </w:t>
      </w:r>
      <w:r w:rsidR="0063763C">
        <w:rPr>
          <w:rFonts w:ascii="Palatino Linotype" w:hAnsi="Palatino Linotype" w:cstheme="majorHAnsi"/>
          <w:sz w:val="21"/>
          <w:szCs w:val="21"/>
          <w:lang w:val="pl-PL"/>
        </w:rPr>
        <w:t>z które konsument jest zobowiązany do zapłaty ceny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 xml:space="preserve">, jeżeli spełnianie świadczenia </w:t>
      </w:r>
      <w:r w:rsidR="0063763C">
        <w:rPr>
          <w:rFonts w:ascii="Palatino Linotype" w:hAnsi="Palatino Linotype" w:cstheme="majorHAnsi"/>
          <w:sz w:val="21"/>
          <w:szCs w:val="21"/>
          <w:lang w:val="pl-PL"/>
        </w:rPr>
        <w:t xml:space="preserve">przez przedsiębiorcę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rozpoczęło się za wyraźną zgodą konsumenta przed upływem terminu do odstąpienia od umowy i po poinformowaniu go przez przedsiębiorcę o utracie prawa odstąpienia od umowy</w:t>
      </w:r>
      <w:r w:rsidR="00312CAA">
        <w:rPr>
          <w:rFonts w:ascii="Palatino Linotype" w:hAnsi="Palatino Linotype" w:cstheme="majorHAnsi"/>
          <w:sz w:val="21"/>
          <w:szCs w:val="21"/>
          <w:lang w:val="pl-PL"/>
        </w:rPr>
        <w:t>, a konsume</w:t>
      </w:r>
      <w:r w:rsidR="003E7CAF">
        <w:rPr>
          <w:rFonts w:ascii="Palatino Linotype" w:hAnsi="Palatino Linotype" w:cstheme="majorHAnsi"/>
          <w:sz w:val="21"/>
          <w:szCs w:val="21"/>
          <w:lang w:val="pl-PL"/>
        </w:rPr>
        <w:t>n</w:t>
      </w:r>
      <w:r w:rsidR="00312CAA">
        <w:rPr>
          <w:rFonts w:ascii="Palatino Linotype" w:hAnsi="Palatino Linotype" w:cstheme="majorHAnsi"/>
          <w:sz w:val="21"/>
          <w:szCs w:val="21"/>
          <w:lang w:val="pl-PL"/>
        </w:rPr>
        <w:t xml:space="preserve">t przyjął to do wiadomości i przedsiębiorca przekazał </w:t>
      </w:r>
      <w:r w:rsidR="00A53D65">
        <w:rPr>
          <w:rFonts w:ascii="Palatino Linotype" w:hAnsi="Palatino Linotype" w:cstheme="majorHAnsi"/>
          <w:sz w:val="21"/>
          <w:szCs w:val="21"/>
          <w:lang w:val="pl-PL"/>
        </w:rPr>
        <w:t xml:space="preserve">                      </w:t>
      </w:r>
      <w:r w:rsidR="00312CAA">
        <w:rPr>
          <w:rFonts w:ascii="Palatino Linotype" w:hAnsi="Palatino Linotype" w:cstheme="majorHAnsi"/>
          <w:sz w:val="21"/>
          <w:szCs w:val="21"/>
          <w:lang w:val="pl-PL"/>
        </w:rPr>
        <w:t>mu potwierdzenie</w:t>
      </w:r>
      <w:r w:rsidR="003E7CAF">
        <w:rPr>
          <w:rFonts w:ascii="Palatino Linotype" w:hAnsi="Palatino Linotype" w:cstheme="majorHAnsi"/>
          <w:sz w:val="21"/>
          <w:szCs w:val="21"/>
          <w:lang w:val="pl-PL"/>
        </w:rPr>
        <w:t xml:space="preserve"> określone w </w:t>
      </w:r>
      <w:r w:rsidR="003E7CAF" w:rsidRPr="003E7CAF">
        <w:rPr>
          <w:rFonts w:ascii="Palatino Linotype" w:hAnsi="Palatino Linotype" w:cstheme="majorHAnsi"/>
          <w:sz w:val="21"/>
          <w:szCs w:val="21"/>
          <w:lang w:val="pl-PL"/>
        </w:rPr>
        <w:t>art. 15 ust. 1 i 2 albo art. 21 ust. 1</w:t>
      </w:r>
      <w:r w:rsidR="003E7CAF">
        <w:rPr>
          <w:rFonts w:ascii="Palatino Linotype" w:hAnsi="Palatino Linotype" w:cstheme="majorHAnsi"/>
          <w:sz w:val="21"/>
          <w:szCs w:val="21"/>
          <w:lang w:val="pl-PL"/>
        </w:rPr>
        <w:t xml:space="preserve"> ustaw</w:t>
      </w:r>
      <w:r w:rsidR="00E45FB2">
        <w:rPr>
          <w:rFonts w:ascii="Palatino Linotype" w:hAnsi="Palatino Linotype" w:cstheme="majorHAnsi"/>
          <w:sz w:val="21"/>
          <w:szCs w:val="21"/>
          <w:lang w:val="pl-PL"/>
        </w:rPr>
        <w:t>y</w:t>
      </w:r>
      <w:r w:rsidR="003E7CAF">
        <w:rPr>
          <w:rFonts w:ascii="Palatino Linotype" w:hAnsi="Palatino Linotype" w:cstheme="majorHAnsi"/>
          <w:sz w:val="21"/>
          <w:szCs w:val="21"/>
          <w:lang w:val="pl-PL"/>
        </w:rPr>
        <w:t xml:space="preserve"> o prawach konsumenta.</w:t>
      </w:r>
    </w:p>
    <w:p w:rsidR="00876D35" w:rsidRDefault="00876D35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8907D1" w:rsidRPr="0002118B" w:rsidRDefault="008907D1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8907D1" w:rsidRPr="0002118B" w:rsidRDefault="008907D1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5A45E6" w:rsidP="00CD5412">
      <w:pPr>
        <w:spacing w:after="0" w:line="276" w:lineRule="auto"/>
        <w:jc w:val="center"/>
        <w:rPr>
          <w:rFonts w:ascii="Palatino Linotype" w:hAnsi="Palatino Linotype" w:cstheme="majorHAnsi"/>
          <w:b/>
          <w:smallCaps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>WZÓR FORMULARZA ODSTĄPIENIA OD UMOWY</w:t>
      </w:r>
    </w:p>
    <w:p w:rsidR="005A45E6" w:rsidRPr="0002118B" w:rsidRDefault="005A45E6" w:rsidP="00774703">
      <w:pPr>
        <w:spacing w:after="0" w:line="276" w:lineRule="auto"/>
        <w:jc w:val="center"/>
        <w:rPr>
          <w:rFonts w:ascii="Palatino Linotype" w:hAnsi="Palatino Linotype" w:cstheme="majorHAnsi"/>
          <w:i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i/>
          <w:sz w:val="21"/>
          <w:szCs w:val="21"/>
          <w:lang w:val="pl-PL"/>
        </w:rPr>
        <w:t>(formularz ten należy wypełnić i odesłać tylko w przypadku chęci odstąpienia od umowy)</w:t>
      </w:r>
    </w:p>
    <w:p w:rsidR="003116E7" w:rsidRPr="003116E7" w:rsidRDefault="003116E7" w:rsidP="003116E7">
      <w:pPr>
        <w:spacing w:after="0" w:line="276" w:lineRule="auto"/>
        <w:jc w:val="both"/>
        <w:rPr>
          <w:rFonts w:ascii="Palatino Linotype" w:hAnsi="Palatino Linotype" w:cstheme="majorHAnsi"/>
          <w:i/>
          <w:sz w:val="21"/>
          <w:szCs w:val="21"/>
          <w:lang w:val="pl-PL"/>
        </w:rPr>
      </w:pPr>
      <w:r w:rsidRPr="003116E7">
        <w:rPr>
          <w:rFonts w:ascii="Palatino Linotype" w:hAnsi="Palatino Linotype" w:cstheme="majorHAnsi"/>
          <w:i/>
          <w:sz w:val="21"/>
          <w:szCs w:val="21"/>
          <w:lang w:val="pl-PL"/>
        </w:rPr>
        <w:t xml:space="preserve">BMC Mariusz </w:t>
      </w:r>
      <w:proofErr w:type="spellStart"/>
      <w:r w:rsidRPr="003116E7">
        <w:rPr>
          <w:rFonts w:ascii="Palatino Linotype" w:hAnsi="Palatino Linotype" w:cstheme="majorHAnsi"/>
          <w:i/>
          <w:sz w:val="21"/>
          <w:szCs w:val="21"/>
          <w:lang w:val="pl-PL"/>
        </w:rPr>
        <w:t>Zdeb</w:t>
      </w:r>
      <w:proofErr w:type="spellEnd"/>
    </w:p>
    <w:p w:rsidR="003116E7" w:rsidRPr="003116E7" w:rsidRDefault="003116E7" w:rsidP="003116E7">
      <w:pPr>
        <w:spacing w:after="0" w:line="276" w:lineRule="auto"/>
        <w:jc w:val="both"/>
        <w:rPr>
          <w:rFonts w:ascii="Palatino Linotype" w:hAnsi="Palatino Linotype" w:cstheme="majorHAnsi"/>
          <w:i/>
          <w:sz w:val="21"/>
          <w:szCs w:val="21"/>
          <w:lang w:val="pl-PL"/>
        </w:rPr>
      </w:pPr>
      <w:r w:rsidRPr="003116E7">
        <w:rPr>
          <w:rFonts w:ascii="Palatino Linotype" w:hAnsi="Palatino Linotype" w:cstheme="majorHAnsi"/>
          <w:i/>
          <w:sz w:val="21"/>
          <w:szCs w:val="21"/>
          <w:lang w:val="pl-PL"/>
        </w:rPr>
        <w:t>REGO 180553430</w:t>
      </w:r>
    </w:p>
    <w:p w:rsidR="003116E7" w:rsidRPr="003116E7" w:rsidRDefault="003116E7" w:rsidP="003116E7">
      <w:pPr>
        <w:spacing w:after="0" w:line="276" w:lineRule="auto"/>
        <w:jc w:val="both"/>
        <w:rPr>
          <w:rFonts w:ascii="Palatino Linotype" w:hAnsi="Palatino Linotype" w:cstheme="majorHAnsi"/>
          <w:i/>
          <w:sz w:val="21"/>
          <w:szCs w:val="21"/>
          <w:lang w:val="pl-PL"/>
        </w:rPr>
      </w:pPr>
      <w:r w:rsidRPr="003116E7">
        <w:rPr>
          <w:rFonts w:ascii="Palatino Linotype" w:hAnsi="Palatino Linotype" w:cstheme="majorHAnsi"/>
          <w:i/>
          <w:sz w:val="21"/>
          <w:szCs w:val="21"/>
          <w:lang w:val="pl-PL"/>
        </w:rPr>
        <w:t>NIP 7931476406</w:t>
      </w:r>
    </w:p>
    <w:p w:rsidR="003116E7" w:rsidRDefault="003116E7" w:rsidP="003116E7">
      <w:pPr>
        <w:spacing w:after="0" w:line="276" w:lineRule="auto"/>
        <w:jc w:val="both"/>
        <w:rPr>
          <w:rFonts w:ascii="Palatino Linotype" w:hAnsi="Palatino Linotype" w:cstheme="majorHAnsi"/>
          <w:i/>
          <w:sz w:val="21"/>
          <w:szCs w:val="21"/>
          <w:lang w:val="pl-PL"/>
        </w:rPr>
      </w:pPr>
      <w:r w:rsidRPr="003116E7">
        <w:rPr>
          <w:rFonts w:ascii="Palatino Linotype" w:hAnsi="Palatino Linotype" w:cstheme="majorHAnsi"/>
          <w:i/>
          <w:sz w:val="21"/>
          <w:szCs w:val="21"/>
          <w:lang w:val="pl-PL"/>
        </w:rPr>
        <w:t>37-620 Horyniec Zdrój</w:t>
      </w:r>
    </w:p>
    <w:p w:rsidR="003116E7" w:rsidRDefault="003116E7" w:rsidP="003116E7">
      <w:pPr>
        <w:spacing w:after="0" w:line="276" w:lineRule="auto"/>
        <w:jc w:val="both"/>
        <w:rPr>
          <w:rFonts w:ascii="Palatino Linotype" w:hAnsi="Palatino Linotype" w:cstheme="majorHAnsi"/>
          <w:i/>
          <w:sz w:val="21"/>
          <w:szCs w:val="21"/>
          <w:lang w:val="pl-PL"/>
        </w:rPr>
      </w:pPr>
    </w:p>
    <w:p w:rsidR="005A45E6" w:rsidRPr="0002118B" w:rsidRDefault="005A45E6" w:rsidP="003116E7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proofErr w:type="spellStart"/>
      <w:r w:rsidRPr="0002118B">
        <w:rPr>
          <w:rFonts w:ascii="Palatino Linotype" w:hAnsi="Palatino Linotype" w:cstheme="majorHAnsi"/>
          <w:sz w:val="21"/>
          <w:szCs w:val="21"/>
          <w:lang w:val="pl-PL"/>
        </w:rPr>
        <w:t>Ja……………………………….niniejszym</w:t>
      </w:r>
      <w:proofErr w:type="spellEnd"/>
      <w:r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 informuję o moim odstąpieniu od umowy o świadczenie usług w ramach Portal</w:t>
      </w:r>
      <w:r w:rsidR="0082264A"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u </w:t>
      </w:r>
      <w:r w:rsidR="00637768"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z zachowaniem 14 dniowego terminu zgodnie z art. 27 ustawy o prawach konsumenta z dnia 30 maja 2014 r. (Dz.U. z 2014 r. poz. 827). 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>Data zawarcia umowy to ……………………………………….,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>Imię i nazwisko………………………………………………………….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D26228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</w:rPr>
      </w:pPr>
      <w:r w:rsidRPr="0002118B">
        <w:rPr>
          <w:rFonts w:ascii="Palatino Linotype" w:hAnsi="Palatino Linotype" w:cstheme="majorHAnsi"/>
          <w:sz w:val="21"/>
          <w:szCs w:val="21"/>
        </w:rPr>
        <w:t>Login</w:t>
      </w:r>
      <w:r w:rsidR="008018BB" w:rsidRPr="0002118B">
        <w:rPr>
          <w:rFonts w:ascii="Palatino Linotype" w:hAnsi="Palatino Linotype" w:cstheme="majorHAnsi"/>
          <w:sz w:val="21"/>
          <w:szCs w:val="21"/>
        </w:rPr>
        <w:t xml:space="preserve"> w</w:t>
      </w:r>
      <w:r w:rsidRPr="0002118B">
        <w:rPr>
          <w:rFonts w:ascii="Palatino Linotype" w:hAnsi="Palatino Linotype" w:cstheme="majorHAnsi"/>
          <w:sz w:val="21"/>
          <w:szCs w:val="21"/>
        </w:rPr>
        <w:t xml:space="preserve"> </w:t>
      </w:r>
      <w:proofErr w:type="spellStart"/>
      <w:r w:rsidRPr="0002118B">
        <w:rPr>
          <w:rFonts w:ascii="Palatino Linotype" w:hAnsi="Palatino Linotype" w:cstheme="majorHAnsi"/>
          <w:sz w:val="21"/>
          <w:szCs w:val="21"/>
        </w:rPr>
        <w:t>Portal</w:t>
      </w:r>
      <w:r w:rsidR="008018BB" w:rsidRPr="0002118B">
        <w:rPr>
          <w:rFonts w:ascii="Palatino Linotype" w:hAnsi="Palatino Linotype" w:cstheme="majorHAnsi"/>
          <w:sz w:val="21"/>
          <w:szCs w:val="21"/>
        </w:rPr>
        <w:t>u</w:t>
      </w:r>
      <w:proofErr w:type="spellEnd"/>
      <w:r w:rsidRPr="0002118B">
        <w:rPr>
          <w:rFonts w:ascii="Palatino Linotype" w:hAnsi="Palatino Linotype" w:cstheme="majorHAnsi"/>
          <w:sz w:val="21"/>
          <w:szCs w:val="21"/>
        </w:rPr>
        <w:t>……………………………………………………………</w:t>
      </w:r>
    </w:p>
    <w:sectPr w:rsidR="00D26228" w:rsidRPr="0002118B" w:rsidSect="005B5E6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1421" w:rsidRDefault="00031421" w:rsidP="00A53D65">
      <w:pPr>
        <w:spacing w:after="0" w:line="240" w:lineRule="auto"/>
      </w:pPr>
      <w:r>
        <w:separator/>
      </w:r>
    </w:p>
  </w:endnote>
  <w:endnote w:type="continuationSeparator" w:id="0">
    <w:p w:rsidR="00031421" w:rsidRDefault="00031421" w:rsidP="00A53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EDF" w:rsidRDefault="00BD7EDF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F1341" w:rsidRDefault="005F1341" w:rsidP="005F1341">
    <w:pPr>
      <w:pStyle w:val="Stopka"/>
      <w:rPr>
        <w:b/>
        <w:sz w:val="20"/>
        <w:szCs w:val="20"/>
        <w:lang w:val="pl-PL"/>
      </w:rPr>
    </w:pPr>
  </w:p>
  <w:p w:rsidR="005F1341" w:rsidRDefault="005B5E68" w:rsidP="005F1341">
    <w:pPr>
      <w:pStyle w:val="Stopka"/>
      <w:jc w:val="center"/>
      <w:rPr>
        <w:b/>
        <w:sz w:val="16"/>
        <w:szCs w:val="16"/>
      </w:rPr>
    </w:pPr>
    <w:r w:rsidRPr="005B5E68">
      <w:rPr>
        <w:noProof/>
        <w:lang w:val="pl-PL" w:eastAsia="pl-PL"/>
      </w:rPr>
      <w:pict>
        <v:group id="Grupa 49" o:spid="_x0000_s1026" style="position:absolute;left:0;text-align:left;margin-left:428.85pt;margin-top:4.9pt;width:51pt;height:38pt;z-index:251659264" coordsize="17117,11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">
          <v:shape id="Shape 6" o:spid="_x0000_s1027" style="position:absolute;left:2188;top:6270;width:1051;height:2385;visibility:visible" coordsize="105112,23842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9Da8QA&#10;AADbAAAADwAAAGRycy9kb3ducmV2LnhtbERPy2rCQBTdF/yH4QrumkkLDSV1FJGWFsFHkyK6u2Zu&#10;k2DmTsiMJv69syh0eTjv6XwwjbhS52rLCp6iGARxYXXNpYKf/OPxFYTzyBoby6TgRg7ms9HDFFNt&#10;e/6ma+ZLEULYpaig8r5NpXRFRQZdZFviwP3azqAPsCul7rAP4aaRz3GcSIM1h4YKW1pWVJyzi1FQ&#10;r5LP9e59e9gXG8v54rg8X043pSbjYfEGwtPg/8V/7i+t4CWsD1/C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fQ2vEAAAA2wAAAA8AAAAAAAAAAAAAAAAAmAIAAGRycy9k&#10;b3ducmV2LnhtbFBLBQYAAAAABAAEAPUAAACJAwAAAAA=&#10;" adj="0,,0" path="m105112,r,22962l104051,22658v-13881,,-23623,6771,-29225,20271c69200,56455,66396,81676,66396,118558v,37516,2857,63130,8545,76835c80669,209083,90371,215941,104051,215941r1061,-314l105112,238193r-1457,227c68882,238420,42912,228476,25766,208587,8583,188686,,158677,,118558,,78667,8698,48909,26060,29314,34747,19509,45717,12163,58969,7267l105112,xe" fillcolor="#007e68" stroked="f" strokeweight="0">
            <v:stroke miterlimit="83231f" joinstyle="miter"/>
            <v:formulas/>
            <v:path arrowok="t" o:connecttype="segments" textboxrect="0,0,105112,238420"/>
          </v:shape>
          <v:shape id="Shape 7" o:spid="_x0000_s1028" style="position:absolute;left:3239;top:6270;width:1051;height:2382;visibility:visible" coordsize="105096,238266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og7sQA&#10;AADbAAAADwAAAGRycy9kb3ducmV2LnhtbESPT4vCMBTE7wt+h/AEb2uqoCxdo1RF0YvUPyx7fDTP&#10;tmzzUpqo1U9vhAWPw8z8hpnMWlOJKzWutKxg0I9AEGdWl5wrOB1Xn18gnEfWWFkmBXdyMJt2PiYY&#10;a3vjPV0PPhcBwi5GBYX3dSylywoy6Pq2Jg7e2TYGfZBNLnWDtwA3lRxG0VgaLDksFFjToqDs73Ax&#10;Cn7m63QjKVmeL7ul1o8o+d2mqVK9bpt8g/DU+nf4v73RCkYDeH0JP0BO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HqIO7EAAAA2wAAAA8AAAAAAAAAAAAAAAAAmAIAAGRycy9k&#10;b3ducmV2LnhtbFBLBQYAAAAABAAEAPUAAACJAwAAAAA=&#10;" adj="0,,0" path="m462,c36214,,62592,10033,79583,30097v16981,20065,25513,49581,25513,88534c105096,159372,96298,189522,78708,209117v-8782,9797,-19850,17141,-33209,22036l,238266,,215700r17196,-5091c22278,207007,26358,201606,29442,194411v6160,-14414,9274,-39662,9274,-75780c38716,82904,35641,58000,29597,43891,26555,36835,22484,31545,17377,28019l,23035,,73,462,xe" fillcolor="#007e68" stroked="f" strokeweight="0">
            <v:stroke miterlimit="83231f" joinstyle="miter"/>
            <v:formulas/>
            <v:path arrowok="t" o:connecttype="segments" textboxrect="0,0,105096,238266"/>
          </v:shape>
          <v:shape id="Shape 8" o:spid="_x0000_s1029" style="position:absolute;left:9778;top:6330;width:1193;height:2276;visibility:visible" coordsize="119314,227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1VYbsUA&#10;AADbAAAADwAAAGRycy9kb3ducmV2LnhtbESPQWvCQBSE74X+h+UVeqsbA7aauhERBPHSqqX2+Mg+&#10;k5Ds27C7NdFf7xYKHoeZ+YaZLwbTijM5X1tWMB4lIIgLq2suFXwd1i9TED4ga2wtk4ILeVjkjw9z&#10;zLTteUfnfShFhLDPUEEVQpdJ6YuKDPqR7Yijd7LOYIjSlVI77CPctDJNkldpsOa4UGFHq4qKZv9r&#10;FLxtaLZyn99NN2z7a/qz8x+TY6HU89OwfAcRaAj38H97oxVMUvj7En+AzG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7VVhuxQAAANsAAAAPAAAAAAAAAAAAAAAAAJgCAABkcnMv&#10;ZG93bnJldi54bWxQSwUGAAAAAAQABAD1AAAAigMAAAAA&#10;" adj="0,,0" path="m2322,l92072,r,207504l119314,213347r,14274l,227621,,213347r27063,-5843l27063,20117,2322,14260,2322,xe" fillcolor="#007e68" stroked="f" strokeweight="0">
            <v:stroke miterlimit="83231f" joinstyle="miter"/>
            <v:formulas/>
            <v:path arrowok="t" o:connecttype="segments" textboxrect="0,0,119314,227621"/>
          </v:shape>
          <v:shape id="Shape 9" o:spid="_x0000_s1030" style="position:absolute;left:12842;top:6270;width:1051;height:2385;visibility:visible" coordsize="105104,2384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WR6q8IA&#10;AADbAAAADwAAAGRycy9kb3ducmV2LnhtbESPT4vCMBTE7wt+h/AEb2vqLopUo6goCB7Ef3h9Ns+2&#10;2LyUJGr99mZhweMwM79hxtPGVOJBzpeWFfS6CQjizOqScwXHw+p7CMIHZI2VZVLwIg/TSetrjKm2&#10;T97RYx9yESHsU1RQhFCnUvqsIIO+a2vi6F2tMxiidLnUDp8Rbir5kyQDabDkuFBgTYuCstv+bhRs&#10;rhcdet675XLL53k5O+X3zUqpTruZjUAEasIn/N9eawX9X/j7En+AnL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ZHqrwgAAANsAAAAPAAAAAAAAAAAAAAAAAJgCAABkcnMvZG93&#10;bnJldi54bWxQSwUGAAAAAAQABAD1AAAAhwMAAAAA&#10;" adj="0,,0" path="m105104,r,22961l104051,22659v-13920,,-23637,6771,-29249,20271c69188,56456,66406,81677,66406,118559v,37515,2833,63130,8536,76835c80618,209084,90335,215942,104051,215942r1053,-312l105104,238191r-1473,230c68872,238421,42912,228477,25740,208588,8583,188687,,158678,,118559,,78668,8687,48910,26021,29315,34727,19510,45700,12164,58953,7268l105104,xe" fillcolor="#007e68" stroked="f" strokeweight="0">
            <v:stroke miterlimit="83231f" joinstyle="miter"/>
            <v:formulas/>
            <v:path arrowok="t" o:connecttype="segments" textboxrect="0,0,105104,238421"/>
          </v:shape>
          <v:shape id="Shape 10" o:spid="_x0000_s1031" style="position:absolute;left:13893;top:6270;width:1051;height:2382;visibility:visible" coordsize="105069,238263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OopcIA&#10;AADbAAAADwAAAGRycy9kb3ducmV2LnhtbESPQWvCQBCF7wX/wzKCl1InSlskdRURFY/VevE2ZMck&#10;bXY2ZEdN/323UOjx8d77Hm++7H1jbtzFOoiFyTgDw1IEV0tp4fSxfZqBiUriqAnCFr45wnIxeJhT&#10;7sJdDnw7amkSRGJOFirVNkeMRcWe4ji0LMm7hM6TJtmV6Dq6J7hvcJplr+iplrRQUcvriouv49Vb&#10;wPNZ9fP9stkfHll2Dh1exVk7GvarNzDKvf6H/9p7Z+HlGX6/pB+Ai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86ilwgAAANsAAAAPAAAAAAAAAAAAAAAAAJgCAABkcnMvZG93&#10;bnJldi54bWxQSwUGAAAAAAQABAD1AAAAhwMAAAAA&#10;" adj="0,,0" path="m456,c36233,,62600,10033,79577,30097v17007,20065,25492,49581,25492,88534c105069,159372,96292,189522,78702,209117v-8782,9797,-19844,17141,-33201,22036l,238263,,215702r17199,-5093c22285,207007,26370,201606,29450,194411v6160,-14414,9248,-39662,9248,-75780c38698,82904,35649,58000,29580,43891,26538,36835,22464,31545,17358,28019l,23033,,72,456,xe" fillcolor="#007e68" stroked="f" strokeweight="0">
            <v:stroke miterlimit="83231f" joinstyle="miter"/>
            <v:formulas/>
            <v:path arrowok="t" o:connecttype="segments" textboxrect="0,0,105069,238263"/>
          </v:shape>
          <v:shape id="Shape 11" o:spid="_x0000_s1032" style="position:absolute;left:11122;top:5814;width:1508;height:2841;visibility:visible" coordsize="150811,284023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LgZsEA&#10;AADbAAAADwAAAGRycy9kb3ducmV2LnhtbESPzarCMBSE98J9h3CEu9NUQZFqFClcELwi/ixcHppj&#10;W9qclCa29e2NILgcZuYbZrXpTSVaalxhWcFkHIEgTq0uOFNwvfyNFiCcR9ZYWSYFT3KwWf8MVhhr&#10;2/GJ2rPPRICwi1FB7n0dS+nSnAy6sa2Jg3e3jUEfZJNJ3WAX4KaS0yiaS4MFh4Uca0pySsvzwygo&#10;j/qwb9MiuUU3+6/rLil7mSj1O+y3SxCeev8Nf9o7rWA2g/eX8APk+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Ty4GbBAAAA2wAAAA8AAAAAAAAAAAAAAAAAmAIAAGRycy9kb3du&#10;cmV2LnhtbFBLBQYAAAAABAAEAPUAAACGAwAAAAA=&#10;" adj="0,,0" path="m61975,l94792,r,51574l143456,51574r,23497l94792,75071r,148004c94792,233886,97003,242000,101445,247461v4395,5472,10238,8204,17438,8204c127595,255665,138211,254354,150811,251688r,19026c145833,274169,137564,277254,126047,279973v-11559,2693,-22100,4050,-31676,4050c73634,284023,57693,279173,46530,269407,35341,259676,29755,245693,29755,227444r,-152373l,75071,,61009,34301,51574,61975,xe" fillcolor="#007e68" stroked="f" strokeweight="0">
            <v:stroke miterlimit="83231f" joinstyle="miter"/>
            <v:formulas/>
            <v:path arrowok="t" o:connecttype="segments" textboxrect="0,0,150811,284023"/>
          </v:shape>
          <v:shape id="Shape 12" o:spid="_x0000_s1033" style="position:absolute;left:7088;top:6270;width:2507;height:2336;visibility:visible" coordsize="250658,23365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15RcUA&#10;AADbAAAADwAAAGRycy9kb3ducmV2LnhtbESPQWvCQBSE7wX/w/KE3upGoUFSV5GCIHjQJgXx9pp9&#10;btJm34bsGpN/3y0UPA4z8w2z2gy2ET11vnasYD5LQBCXTtdsFHwWu5clCB+QNTaOScFIHjbrydMK&#10;M+3u/EF9HoyIEPYZKqhCaDMpfVmRRT9zLXH0rq6zGKLsjNQd3iPcNnKRJKm0WHNcqLCl94rKn/xm&#10;Fdjiqzgvjpc+P1zO5ns8bffX+Ump5+mwfQMRaAiP8H97rxW8pvD3Jf4Auf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/XlFxQAAANsAAAAPAAAAAAAAAAAAAAAAAJgCAABkcnMv&#10;ZG93bnJldi54bWxQSwUGAAAAAAQABAD1AAAAigMAAAAA&#10;" adj="0,,0" path="m164704,v22201,,38455,6386,48809,19189c222606,30342,227099,46318,227099,67069r,146468l250658,219391r,14264l140105,233655r,-14264l162102,213537r,-137872c162102,61863,159167,51067,153299,43334,147460,35571,138938,31698,127761,31698v-12662,,-25845,2718,-39572,8180l88189,40601r,35064l88189,213537r22440,5854l110629,233655,,233655,,219391r23152,-5854l23152,26162,,20293,,6045r84478,l87667,25668v2070,-1195,18007,-9234,20344,-10008c129207,5220,148082,,164704,xe" fillcolor="#007e68" stroked="f" strokeweight="0">
            <v:stroke miterlimit="83231f" joinstyle="miter"/>
            <v:formulas/>
            <v:path arrowok="t" o:connecttype="segments" textboxrect="0,0,250658,233655"/>
          </v:shape>
          <v:shape id="Shape 13" o:spid="_x0000_s1034" style="position:absolute;left:15232;top:6259;width:1885;height:2347;visibility:visible" coordsize="188557,23468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FKDsUA&#10;AADbAAAADwAAAGRycy9kb3ducmV2LnhtbESPQWsCMRSE7wX/Q3hCbzVbl1ZZjSKC0EOhuraKt8fm&#10;uVm6eVmSVLf/vhEKHoeZ+YaZL3vbigv50DhW8DzKQBBXTjdcK/jcb56mIEJE1tg6JgW/FGC5GDzM&#10;sdDuyju6lLEWCcKhQAUmxq6QMlSGLIaR64iTd3beYkzS11J7vCa4beU4y16lxYbTgsGO1oaq7/LH&#10;Kjgan5/H9DHJd5uT43x7+HovD0o9DvvVDESkPt7D/+03reBlArcv6Qf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AUoOxQAAANsAAAAPAAAAAAAAAAAAAAAAAJgCAABkcnMv&#10;ZG93bnJldi54bWxQSwUGAAAAAAQABAD1AAAAigMAAAAA&#10;" adj="0,,0" path="m177073,r11484,l188557,79466r-12143,l162165,49607v-9817,,-21909,1945,-34506,5830c115059,59324,103961,63947,94450,69279r,853l94450,77522r,137046l131382,220410r,14274l,234684,,220410r29412,-5842l29412,27191,,21326,,7064r90753,l93330,51130c109512,33642,124675,20755,138924,12449,153187,4154,165913,,177073,xe" fillcolor="#007e68" stroked="f" strokeweight="0">
            <v:stroke miterlimit="83231f" joinstyle="miter"/>
            <v:formulas/>
            <v:path arrowok="t" o:connecttype="segments" textboxrect="0,0,188557,234684"/>
          </v:shape>
          <v:shape id="Shape 14" o:spid="_x0000_s1035" style="position:absolute;top:6270;width:1900;height:2383;visibility:visible" coordsize="190005,23828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wir8EA&#10;AADbAAAADwAAAGRycy9kb3ducmV2LnhtbERPy2rCQBTdF/yH4Qru6sRCrKaOQQqCiov6KN1eMtck&#10;NHMnZCYP/95ZCC4P571KB1OJjhpXWlYwm0YgiDOrS84VXC/b9wUI55E1VpZJwZ0cpOvR2woTbXs+&#10;UXf2uQgh7BJUUHhfJ1K6rCCDbmpr4sDdbGPQB9jkUjfYh3BTyY8omkuDJYeGAmv6Lij7P7dGgbx8&#10;3g9ltO/ivx/bLpYZ/96OrNRkPGy+QHga/Ev8dO+0gjiMDV/CD5Dr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28Iq/BAAAA2wAAAA8AAAAAAAAAAAAAAAAAmAIAAGRycy9kb3du&#10;cmV2LnhtbFBLBQYAAAAABAAEAPUAAACGAwAAAAA=&#10;" adj="0,,0" path="m111377,v22478,,46979,2755,73444,8316l184821,75387r-2208,l169340,75387,155499,32904v-5577,-3683,-12028,-6249,-17629,-7682c135306,24559,132433,24051,129207,23709v-3822,-392,-8063,-521,-12672,-380c106794,23633,98108,27622,90421,35230,82549,42962,76503,53899,72263,68018v-3975,13158,-6059,28804,-6236,46904l66002,118605v62,31011,4850,53619,14336,67856l82282,189165v10465,13702,26808,20639,49011,20776c132905,209941,134493,209941,136091,209916v20754,-267,38660,-2869,53914,-7211l190005,205128r,14721c182613,225651,172441,230188,159447,233423v-13031,3242,-26390,4865,-40106,4865c79207,238288,49213,228345,29373,208483,9803,188849,,159092,,119164,,95198,4191,74575,12546,57276,20941,39953,33160,26733,48690,16891,66114,5904,86854,,111377,xe" fillcolor="#007e68" stroked="f" strokeweight="0">
            <v:stroke miterlimit="83231f" joinstyle="miter"/>
            <v:formulas/>
            <v:path arrowok="t" o:connecttype="segments" textboxrect="0,0,190005,238288"/>
          </v:shape>
          <v:shape id="Shape 15" o:spid="_x0000_s1036" style="position:absolute;left:4624;top:6271;width:1116;height:3426;visibility:visible" coordsize="111634,34259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NsbMIA&#10;AADbAAAADwAAAGRycy9kb3ducmV2LnhtbESPS4vCQBCE7wv+h6GFva2TFVY060SCoCiefB28NZnO&#10;g2R6QmbU+O8dQfBYVNVX1HzRm0bcqHOVZQW/owgEcWZ1xYWC03H1MwXhPLLGxjIpeJCDRTL4mmOs&#10;7Z33dDv4QgQIuxgVlN63sZQuK8mgG9mWOHi57Qz6ILtC6g7vAW4aOY6iiTRYcVgosaVlSVl9uBoF&#10;0/S8Lh77XT4Zp0tHvK0vOZ+U+h726T8IT73/hN/tjVbwN4PXl/ADZPI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2xswgAAANsAAAAPAAAAAAAAAAAAAAAAAJgCAABkcnMvZG93&#10;bnJldi54bWxQSwUGAAAAAAQABAD1AAAAhwMAAAAA&#10;" adj="0,,0" path="m106033,r5601,354l111634,23733r-6288,-1277c93218,22456,84416,26963,78815,35956v-5537,9005,-8331,23163,-8331,42480c70484,97755,73227,112169,78689,121669v5475,9487,14313,14235,26532,14235l111634,134523r,23140l106033,158421v-14630,,-27269,-1281,-38191,-3606l60299,175860v357,4367,3367,8457,9044,12304c75031,191988,82029,193918,90349,193918r864,l111634,193918r,54190l67450,248108v-7723,5818,-13375,12254,-17018,19328c47397,273329,45871,279338,45860,285473r,226c45860,296749,50814,304978,60743,310352v9957,5397,23839,8075,41684,8075l111634,317550r,24388l102222,342598v-32602,,-57799,-4753,-75553,-14213c8863,318938,,305881,,289231v,-7480,2959,-14746,8827,-21769c14705,260416,25984,251867,42696,241808,33209,238201,25185,231956,18543,223038,11912,214150,8585,204750,8585,194846l48946,148986c16967,135612,6364,109386,6364,79211,6364,35460,33984,,106033,xe" fillcolor="#007e68" stroked="f" strokeweight="0">
            <v:stroke miterlimit="83231f" joinstyle="miter"/>
            <v:formulas/>
            <v:path arrowok="t" o:connecttype="segments" textboxrect="0,0,111634,342598"/>
          </v:shape>
          <v:shape id="Shape 16" o:spid="_x0000_s1037" style="position:absolute;left:5740;top:8210;width:1162;height:1480;visibility:visible" coordsize="116243,14802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sT78AA&#10;AADbAAAADwAAAGRycy9kb3ducmV2LnhtbERPy4rCMBTdC/5DuMLsNNVFR6tRxsfAbATtDLq9NNe2&#10;THNTkqj1781CcHk478WqM424kfO1ZQXjUQKCuLC65lLB3+/3cArCB2SNjWVS8CAPq2W/t8BM2zsf&#10;6ZaHUsQQ9hkqqEJoMyl9UZFBP7ItceQu1hkMEbpSaof3GG4aOUmSVBqsOTZU2NKmouI/vxoFbve5&#10;d3V6umI+nm3O3aNc59uDUh+D7msOIlAX3uKX+0crSOP6+CX+ALl8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VsT78AAAADbAAAADwAAAAAAAAAAAAAAAACYAgAAZHJzL2Rvd25y&#10;ZXYueG1sUEsFBgAAAAAEAAQA9QAAAIUDAAAAAA==&#10;" adj="0,,0" path="m,l21527,r864,c92533,,116243,24638,116243,63259v,17489,-4800,32562,-14364,45237c92317,121147,78230,131001,59665,138063v-9290,3537,-19695,6191,-31209,7961l,148020,,123632r22651,-2157c31896,119452,39770,116420,46277,112381,59244,104281,65774,93002,65774,78548r,-126c65723,69926,62750,63667,56832,59575,51652,56008,44195,54190,34468,54190l,54190,,xe" fillcolor="#007e68" stroked="f" strokeweight="0">
            <v:stroke miterlimit="83231f" joinstyle="miter"/>
            <v:formulas/>
            <v:path arrowok="t" o:connecttype="segments" textboxrect="0,0,116243,148020"/>
          </v:shape>
          <v:shape id="Shape 17" o:spid="_x0000_s1038" style="position:absolute;left:5740;top:5816;width:1084;height:2031;visibility:visible" coordsize="108419,20317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8HdcIA&#10;AADbAAAADwAAAGRycy9kb3ducmV2LnhtbESP3WrCQBCF7wu+wzKCd3WTXoikrqKCtKClNfYBhuyY&#10;BLOzITvV9e3dQqGXh/PzcRar6Dp1pSG0ng3k0wwUceVty7WB79PueQ4qCLLFzjMZuFOA1XL0tMDC&#10;+hsf6VpKrdIIhwINNCJ9oXWoGnIYpr4nTt7ZDw4lyaHWdsBbGnedfsmymXbYciI02NO2oepS/rjE&#10;FXmj/cdpX8XD/Ct+5u2mP5bGTMZx/QpKKMp/+K/9bg3Mcvj9kn6AXj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+Pwd1wgAAANsAAAAPAAAAAAAAAAAAAAAAAJgCAABkcnMvZG93&#10;bnJldi54bWxQSwUGAAAAAAQABAD1AAAAhwMAAAAA&#10;" adj="0,,0" path="m48857,r59562,l108419,14263,43879,52172v37923,12244,50190,40108,50190,72555c94069,157540,78532,185689,40368,197713l,203179,,180039r10233,-2203c14875,175446,18613,171858,21451,167070v5638,-9566,8481,-23941,8481,-43118c29932,104610,27089,90451,21487,81458,18668,76962,14937,73590,10306,71343l,69249,,45869r21588,1364l48857,xe" fillcolor="#007e68" stroked="f" strokeweight="0">
            <v:stroke miterlimit="83231f" joinstyle="miter"/>
            <v:formulas/>
            <v:path arrowok="t" o:connecttype="segments" textboxrect="0,0,108419,203179"/>
          </v:shape>
          <v:shape id="Shape 18" o:spid="_x0000_s1039" style="position:absolute;left:3039;top:11125;width:249;height:610;visibility:visible" coordsize="24943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KARMQA&#10;AADbAAAADwAAAGRycy9kb3ducmV2LnhtbESPQWvCQBSE7wX/w/IEb3VXDyJpVgkVsWChaNqcH9nX&#10;JDT7NuxuNfbXd4VCj8PMfMPk29H24kI+dI41LOYKBHHtTMeNhvdy/7gGESKywd4xabhRgO1m8pBj&#10;ZtyVT3Q5x0YkCIcMNbQxDpmUoW7JYpi7gTh5n85bjEn6RhqP1wS3vVwqtZIWO04LLQ703FL9df62&#10;Gkr1dnv1P7v9sLZhcfioquJYVFrPpmPxBCLSGP/Df+0Xo2G1hPuX9APk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JCgETEAAAA2wAAAA8AAAAAAAAAAAAAAAAAmAIAAGRycy9k&#10;b3ducmV2LnhtbFBLBQYAAAAABAAEAPUAAACJAwAAAAA=&#10;" adj="0,,0" path="m,l24764,r179,54l24943,9292r-179,-48l10300,9244r,24157l24764,33401r179,-50l24943,42640r-179,5l10300,42645r,18404l,61049,,xe" fillcolor="#007e68" stroked="f" strokeweight="0">
            <v:stroke miterlimit="83231f" joinstyle="miter"/>
            <v:formulas/>
            <v:path arrowok="t" o:connecttype="segments" textboxrect="0,0,24943,61049"/>
          </v:shape>
          <v:shape id="Shape 19" o:spid="_x0000_s1040" style="position:absolute;left:3288;top:11126;width:255;height:609;visibility:visible" coordsize="25465,6099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OHU8UA&#10;AADbAAAADwAAAGRycy9kb3ducmV2LnhtbESPQWvCQBSE70L/w/IKXkQ3tSISsxERCgq9NJbU4yP7&#10;mqTNvk13V03/fbcgeBxm5hsm2wymExdyvrWs4GmWgCCurG65VvB+fJmuQPiArLGzTAp+ycMmfxhl&#10;mGp75Te6FKEWEcI+RQVNCH0qpa8aMuhntieO3qd1BkOUrpba4TXCTSfnSbKUBluOCw32tGuo+i7O&#10;RkHpi6/y9cS7YXv4OLrygJOw+FFq/Dhs1yACDeEevrX3WsHyGf6/xB8g8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6Y4dTxQAAANsAAAAPAAAAAAAAAAAAAAAAAJgCAABkcnMv&#10;ZG93bnJldi54bWxQSwUGAAAAAAQABAD1AAAAigMAAAAA&#10;" adj="0,,0" path="m,l17980,5398v4198,3554,6443,8764,6443,15387c24423,30538,19877,37447,11773,40586l25465,60995r-11687,l2615,42501,,42586,,33297,10761,30303v2529,-2040,3882,-5118,3882,-9265c14643,17031,13290,14069,10761,12109l,9238,,xe" fillcolor="#007e68" stroked="f" strokeweight="0">
            <v:stroke miterlimit="83231f" joinstyle="miter"/>
            <v:formulas/>
            <v:path arrowok="t" o:connecttype="segments" textboxrect="0,0,25465,60995"/>
          </v:shape>
          <v:shape id="Shape 20" o:spid="_x0000_s1041" style="position:absolute;left:3715;top:11122;width:323;height:618;visibility:visible" coordsize="32315,6173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hUvcQA&#10;AADbAAAADwAAAGRycy9kb3ducmV2LnhtbESPzWrDMBCE74W+g9hCLqWRW9K0uFFCCQ3JpYf8QK+L&#10;tbFMrJWwto7z9lGg0OMwM98ws8XgW9VTl5rABp7HBSjiKtiGawOH/erpHVQSZIttYDJwoQSL+f3d&#10;DEsbzrylfie1yhBOJRpwIrHUOlWOPKZxiMTZO4bOo2TZ1dp2eM5w3+qXophqjw3nBYeRlo6q0+7X&#10;G+i/Reo3d9LH1+UhfD3+xLVsozGjh+HzA5TQIP/hv/bGGphO4PYl/wA9v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YVL3EAAAA2wAAAA8AAAAAAAAAAAAAAAAAmAIAAGRycy9k&#10;b3ducmV2LnhtbFBLBQYAAAAABAAEAPUAAACJAwAAAAA=&#10;" adj="0,,0" path="m32315,r,9284l16940,15457v-3989,3869,-6476,9254,-6476,15318c10464,36839,12979,42269,16983,46182r15332,6262l32315,61730,19615,59354c7950,54735,,43861,,30775,,17631,7950,6888,19615,2337l32315,xe" fillcolor="#007e68" stroked="f" strokeweight="0">
            <v:stroke miterlimit="83231f" joinstyle="miter"/>
            <v:formulas/>
            <v:path arrowok="t" o:connecttype="segments" textboxrect="0,0,32315,61730"/>
          </v:shape>
          <v:shape id="Shape 21" o:spid="_x0000_s1042" style="position:absolute;left:4038;top:11122;width:324;height:618;visibility:visible" coordsize="32392,6174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YAFsQA&#10;AADbAAAADwAAAGRycy9kb3ducmV2LnhtbESPQWvCQBSE7wX/w/KE3urG0oQSXSUELB4sbTXeH9ln&#10;Esy+DburSf99t1DocZiZb5j1djK9uJPznWUFy0UCgri2uuNGQXXaPb2C8AFZY2+ZFHyTh+1m9rDG&#10;XNuRv+h+DI2IEPY5KmhDGHIpfd2SQb+wA3H0LtYZDFG6RmqHY4SbXj4nSSYNdhwXWhyobKm+Hm9G&#10;wactizO9DLJKq8PbuxsP1celVupxPhUrEIGm8B/+a++1giyF3y/xB8j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N2ABbEAAAA2wAAAA8AAAAAAAAAAAAAAAAAmAIAAGRycy9k&#10;b3ducmV2LnhtbFBLBQYAAAAABAAEAPUAAACJAwAAAAA=&#10;" adj="0,,0" path="m46,c18269,,32392,13345,32392,30783,32392,48232,18269,61747,46,61747l,61739,,52452r121,49c12085,52501,21851,42912,21851,30783,21851,18655,12085,9244,121,9244l,9293,,9,46,xe" fillcolor="#007e68" stroked="f" strokeweight="0">
            <v:stroke miterlimit="83231f" joinstyle="miter"/>
            <v:formulas/>
            <v:path arrowok="t" o:connecttype="segments" textboxrect="0,0,32392,61747"/>
          </v:shape>
          <v:shape id="Shape 22" o:spid="_x0000_s1043" style="position:absolute;left:4576;top:11125;width:531;height:610;visibility:visible" coordsize="53111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+kKcYA&#10;AADbAAAADwAAAGRycy9kb3ducmV2LnhtbESPW2vCQBSE34X+h+UU+mY2vRAkuglSqFiwUK14eTtk&#10;j0lq9mzIrhr/fVcQ+jjMzDfMJO9NI87UudqygucoBkFcWF1zqWD98zEcgXAeWWNjmRRcyUGePQwm&#10;mGp74SWdV74UAcIuRQWV920qpSsqMugi2xIH72A7gz7IrpS6w0uAm0a+xHEiDdYcFips6b2i4rg6&#10;GQUz/J1t3j716Huxncpm+zU/vu53Sj099tMxCE+9/w/f23OtIEng9iX8AJn9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R+kKcYAAADbAAAADwAAAAAAAAAAAAAAAACYAgAAZHJz&#10;L2Rvd25yZXYueG1sUEsFBgAAAAAEAAQA9QAAAIsDAAAAAA==&#10;" adj="0,,0" path="m,l10290,r,31572l39420,,51538,,27903,26071,53111,61049r-12381,l20674,34098,10290,45514r,15535l,61049,,xe" fillcolor="#007e68" stroked="f" strokeweight="0">
            <v:stroke miterlimit="83231f" joinstyle="miter"/>
            <v:formulas/>
            <v:path arrowok="t" o:connecttype="segments" textboxrect="0,0,53111,61049"/>
          </v:shape>
          <v:shape id="Shape 23" o:spid="_x0000_s1044" style="position:absolute;left:5561;top:11125;width:516;height:610;visibility:visible" coordsize="51533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wqkMMA&#10;AADbAAAADwAAAGRycy9kb3ducmV2LnhtbESPQWvCQBSE7wX/w/KE3ppNPKQ1ukoQBIUeqq2eH9ln&#10;Nph9G7KrRn+9Wyj0OMzMN8x8OdhWXKn3jWMFWZKCIK6cbrhW8PO9fvsA4QOyxtYxKbiTh+Vi9DLH&#10;Qrsb7+i6D7WIEPYFKjAhdIWUvjJk0SeuI47eyfUWQ5R9LXWPtwi3rZykaS4tNhwXDHa0MlSd9xer&#10;YLtKMzxMj3l7fnx93p0pwy4rlXodD+UMRKAh/If/2hutIH+H3y/xB8jF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BwqkMMAAADbAAAADwAAAAAAAAAAAAAAAACYAgAAZHJzL2Rv&#10;d25yZXYueG1sUEsFBgAAAAAEAAQA9QAAAIgDAAAAAA==&#10;" adj="0,,0" path="m1126,l51116,r,7417l13956,51801r37577,l51533,61049,,61049,,53655,37245,9246r-36119,l1126,xe" fillcolor="#007e68" stroked="f" strokeweight="0">
            <v:stroke miterlimit="83231f" joinstyle="miter"/>
            <v:formulas/>
            <v:path arrowok="t" o:connecttype="segments" textboxrect="0,0,51533,61049"/>
          </v:shape>
          <v:shape id="Shape 24" o:spid="_x0000_s1045" style="position:absolute;left:6231;top:11125;width:319;height:610;visibility:visible" coordsize="31915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Wzd74A&#10;AADbAAAADwAAAGRycy9kb3ducmV2LnhtbERPy6rCMBDdC/5DGMGNaKoLvVSjFEUQhYJeP2BsxrbY&#10;TEoTa/17sxBcHs57telMJVpqXGlZwXQSgSDOrC45V3D934//QDiPrLGyTAre5GCz7vdWGGv74jO1&#10;F5+LEMIuRgWF93UspcsKMugmtiYO3N02Bn2ATS51g68Qbio5i6K5NFhyaCiwpm1B2ePyNAr8Ls3e&#10;8rbgdHTSx8PjmrQmTZQaDrpkCcJT53/ir/ugFczD2PAl/AC5/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r1s3e+AAAA2wAAAA8AAAAAAAAAAAAAAAAAmAIAAGRycy9kb3ducmV2&#10;LnhtbFBLBQYAAAAABAAEAPUAAACDAwAAAAA=&#10;" adj="0,,0" path="m26950,r4965,l31915,11001r-1,-2l20408,38124r11507,l31915,47268r-15341,l10732,61049,,61049,26950,xe" fillcolor="#007e68" stroked="f" strokeweight="0">
            <v:stroke miterlimit="83231f" joinstyle="miter"/>
            <v:formulas/>
            <v:path arrowok="t" o:connecttype="segments" textboxrect="0,0,31915,61049"/>
          </v:shape>
          <v:shape id="Shape 25" o:spid="_x0000_s1046" style="position:absolute;left:6550;top:11125;width:323;height:610;visibility:visible" coordsize="32272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YapcUA&#10;AADbAAAADwAAAGRycy9kb3ducmV2LnhtbESPwW7CMBBE70j9B2sr9QZOc0A0xUQVFW2puBA49LjE&#10;S5ISr63YgfD3dSUkjqOZeaOZ54NpxZk631hW8DxJQBCXVjdcKdjvVuMZCB+QNbaWScGVPOSLh9Ec&#10;M20vvKVzESoRIewzVFCH4DIpfVmTQT+xjjh6R9sZDFF2ldQdXiLctDJNkqk02HBcqNHRsqbyVPRG&#10;Qb/ZFOtt+jF7dz+tdKvP3aH//lXq6XF4ewURaAj38K39pRVMX+D/S/wBcvE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1hqlxQAAANsAAAAPAAAAAAAAAAAAAAAAAJgCAABkcnMv&#10;ZG93bnJldi54bWxQSwUGAAAAAAQABAD1AAAAigMAAAAA&#10;" adj="0,,0" path="m,l5576,,32272,61049r-10986,l15442,47268,,47268,,38124r11508,l,11001,,xe" fillcolor="#007e68" stroked="f" strokeweight="0">
            <v:stroke miterlimit="83231f" joinstyle="miter"/>
            <v:formulas/>
            <v:path arrowok="t" o:connecttype="segments" textboxrect="0,0,32272,61049"/>
          </v:shape>
          <v:shape id="Shape 26" o:spid="_x0000_s1047" style="position:absolute;left:6971;top:11125;width:457;height:610;visibility:visible" coordsize="45708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2GNZ8AA&#10;AADbAAAADwAAAGRycy9kb3ducmV2LnhtbERPy0oDMRTdF/yHcAV3baZF2jI2LSIMiru+Fu4uk+sk&#10;OrkZkjiPvzeLQpeH894dRteKnkK0nhUsFwUI4tpry42Cy7mab0HEhKyx9UwKJopw2D/MdlhqP/CR&#10;+lNqRA7hWKICk1JXShlrQw7jwnfEmfv2wWHKMDRSBxxyuGvlqijW0qHl3GCwozdD9e/pzykYrp9f&#10;qbJTNdh3vax+Vs/XsPVKPT2Ory8gEo3pLr65P7SCTV6fv+QfIP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2GNZ8AAAADbAAAADwAAAAAAAAAAAAAAAACYAgAAZHJzL2Rvd25y&#10;ZXYueG1sUEsFBgAAAAAEAAQA9QAAAIUDAAAAAA==&#10;" adj="0,,0" path="m8978,l19191,r,18757l33158,14656r1715,6717l19191,25996r,25729l45708,51725r,9324l8978,61049r,-32083l1739,31050,,24423,8978,21806,8978,xe" fillcolor="#007e68" stroked="f" strokeweight="0">
            <v:stroke miterlimit="83231f" joinstyle="miter"/>
            <v:formulas/>
            <v:path arrowok="t" o:connecttype="segments" textboxrect="0,0,45708,61049"/>
          </v:shape>
          <v:shape id="Shape 27" o:spid="_x0000_s1048" style="position:absolute;left:7555;top:11122;width:323;height:618;visibility:visible" coordsize="32295,6172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y158MA&#10;AADbAAAADwAAAGRycy9kb3ducmV2LnhtbESPzYoCMRCE78K+Q+iFvWlGwR9mjbIsyupB8GcfoJm0&#10;M4OTzphEjW9vBMFjUVVfUdN5NI24kvO1ZQX9XgaCuLC65lLB/2HZnYDwAVljY5kU3MnDfPbRmWKu&#10;7Y13dN2HUiQI+xwVVCG0uZS+qMig79mWOHlH6wyGJF0ptcNbgptGDrJsJA3WnBYqbOm3ouK0vxgF&#10;6+ZshpeJ+1ts2k2MC7ddxmGp1Ndn/PkGESiGd/jVXmkF4z48v6QfIG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Zy158MAAADbAAAADwAAAAAAAAAAAAAAAACYAgAAZHJzL2Rv&#10;d25yZXYueG1sUEsFBgAAAAAEAAQA9QAAAIgDAAAAAA==&#10;" adj="0,,0" path="m32295,r,9291l16933,15456v-3993,3869,-6482,9254,-6482,15318c10451,36838,12963,42268,16967,46181r15328,6254l32295,61729,19604,59354c7944,54735,,43861,,30774,,17631,7944,6887,19604,2336l32295,xe" fillcolor="#007e68" stroked="f" strokeweight="0">
            <v:stroke miterlimit="83231f" joinstyle="miter"/>
            <v:formulas/>
            <v:path arrowok="t" o:connecttype="segments" textboxrect="0,0,32295,61729"/>
          </v:shape>
          <v:shape id="Shape 28" o:spid="_x0000_s1049" style="position:absolute;left:7878;top:11122;width:324;height:618;visibility:visible" coordsize="32411,6174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AdDcIA&#10;AADbAAAADwAAAGRycy9kb3ducmV2LnhtbESPQWvCQBSE74X+h+UJvZS6MUhboquIUMhVG+j1kX1u&#10;gtm3cXebxH/vCoLHYWa+YdbbyXZiIB9axwoW8wwEce10y0ZB9fvz8Q0iRGSNnWNScKUA283ryxoL&#10;7UY+0HCMRiQIhwIVNDH2hZShbshimLueOHkn5y3GJL2R2uOY4LaTeZZ9Sostp4UGe9o3VJ+P/1bB&#10;nz/lVXmV5Ti8V5eDr81uuTRKvc2m3QpEpCk+w492qRV85XD/kn6A3N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YB0NwgAAANsAAAAPAAAAAAAAAAAAAAAAAJgCAABkcnMvZG93&#10;bnJldi54bWxQSwUGAAAAAAQABAD1AAAAhwMAAAAA&#10;" adj="0,,0" path="m50,c18277,,32411,13345,32411,30783,32411,48232,18277,61747,50,61747l,61738,,52444r140,57c12092,52501,21845,42912,21845,30783,21845,18655,12092,9244,140,9244l,9301,,9,50,xe" fillcolor="#007e68" stroked="f" strokeweight="0">
            <v:stroke miterlimit="83231f" joinstyle="miter"/>
            <v:formulas/>
            <v:path arrowok="t" o:connecttype="segments" textboxrect="0,0,32411,61747"/>
          </v:shape>
          <v:shape id="Shape 29" o:spid="_x0000_s1050" style="position:absolute;left:8347;top:11125;width:516;height:610;visibility:visible" coordsize="51548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exZcUA&#10;AADbAAAADwAAAGRycy9kb3ducmV2LnhtbESPQWvCQBSE70L/w/IKvZlNLWhJXaUVFAURTKv0+Mi+&#10;Jmmzb+PuqvHfu4LQ4zAz3zDjaWcacSLna8sKnpMUBHFhdc2lgq/Pef8VhA/IGhvLpOBCHqaTh94Y&#10;M23PvKVTHkoRIewzVFCF0GZS+qIigz6xLXH0fqwzGKJ0pdQOzxFuGjlI06E0WHNcqLClWUXFX340&#10;CtxiE1Z+2bn1bvGxHxy+6zz9nSn19Ni9v4EI1IX/8L291ApGL3D7En+An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N7FlxQAAANsAAAAPAAAAAAAAAAAAAAAAAJgCAABkcnMv&#10;ZG93bnJldi54bWxQSwUGAAAAAAQABAD1AAAAigMAAAAA&#10;" adj="0,,0" path="m1144,l51106,r,7417l13957,51805r37591,l51548,61049,,61049,,53659,37249,9246r-36105,l1144,xe" fillcolor="#007e68" stroked="f" strokeweight="0">
            <v:stroke miterlimit="83231f" joinstyle="miter"/>
            <v:formulas/>
            <v:path arrowok="t" o:connecttype="segments" textboxrect="0,0,51548,61049"/>
          </v:shape>
          <v:shape id="Shape 30" o:spid="_x0000_s1051" style="position:absolute;left:8555;top:10931;width:117;height:122;visibility:visible" coordsize="11697,1212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OT28MMA&#10;AADbAAAADwAAAGRycy9kb3ducmV2LnhtbESPQWsCMRSE74X+h/AKvdVsS1llNYoIheKhoJbi8bF5&#10;boKbl2XzVrf/vikIHoeZ+YZZrMbQqgv1yUc28DopQBHX0XpuDHwfPl5moJIgW2wjk4FfSrBaPj4s&#10;sLLxyju67KVRGcKpQgNOpKu0TrWjgGkSO+LsnWIfULLsG217vGZ4aPVbUZQ6oOe84LCjjaP6vB+C&#10;gdPXbHA/2yMP4puDt64sN7I15vlpXM9BCY1yD9/an9bA9B3+v+Qfo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OT28MMAAADbAAAADwAAAAAAAAAAAAAAAACYAgAAZHJzL2Rv&#10;d25yZXYueG1sUEsFBgAAAAAEAAQA9QAAAIgDAAAAAA==&#10;" adj="0,,0" path="m5843,v3315,,5854,2527,5854,6110c11697,9587,9158,12128,5843,12128,2527,12128,,9587,,6110,,2527,2527,,5843,xe" fillcolor="#007e68" stroked="f" strokeweight="0">
            <v:stroke miterlimit="83231f" joinstyle="miter"/>
            <v:formulas/>
            <v:path arrowok="t" o:connecttype="segments" textboxrect="0,0,11697,12128"/>
          </v:shape>
          <v:shape id="Shape 31" o:spid="_x0000_s1052" style="position:absolute;left:9071;top:11125;width:447;height:610;visibility:visible" coordsize="44655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9TAb8UA&#10;AADbAAAADwAAAGRycy9kb3ducmV2LnhtbESPQWvCQBSE74L/YXlCb3XT1tYQs0qpCB6EaupBb4/s&#10;axKSfRuy2yT9912h4HGYmW+YdDOaRvTUucqygqd5BII4t7riQsH5a/cYg3AeWWNjmRT8koPNejpJ&#10;MdF24BP1mS9EgLBLUEHpfZtI6fKSDLq5bYmD9207gz7IrpC6wyHATSOfo+hNGqw4LJTY0kdJeZ39&#10;GAWLS3/9jJiOeIhpuy3253p4qZV6mI3vKxCeRn8P/7f3WsHyFW5fwg+Q6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1MBvxQAAANsAAAAPAAAAAAAAAAAAAAAAAJgCAABkcnMv&#10;ZG93bnJldi54bWxQSwUGAAAAAAQABAD1AAAAigMAAAAA&#10;" adj="0,,0" path="m,l43611,r,9244l10300,9244r,16485l40119,25729r,9234l10300,34963r,16840l44655,51803r,9246l,61049,,xe" fillcolor="#007e68" stroked="f" strokeweight="0">
            <v:stroke miterlimit="83231f" joinstyle="miter"/>
            <v:formulas/>
            <v:path arrowok="t" o:connecttype="segments" textboxrect="0,0,44655,61049"/>
          </v:shape>
          <v:shape id="Shape 32" o:spid="_x0000_s1053" style="position:absolute;left:9740;top:11125;width:529;height:610;visibility:visible" coordsize="52921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jCVMQA&#10;AADbAAAADwAAAGRycy9kb3ducmV2LnhtbESPQWvCQBSE7wX/w/KEXkLdtYXYRjdB2qq9Vovg7ZF9&#10;JsHs25DdavrvXUHocZiZb5hFMdhWnKn3jWMN04kCQVw603Cl4We3enoF4QOywdYxafgjD0U+elhg&#10;ZtyFv+m8DZWIEPYZaqhD6DIpfVmTRT9xHXH0jq63GKLsK2l6vES4beWzUqm02HBcqLGj95rK0/bX&#10;avg4bPbJMagX+Xbau0GtabX+TLR+HA/LOYhAQ/gP39tfRsMshduX+ANkf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t4wlTEAAAA2wAAAA8AAAAAAAAAAAAAAAAAmAIAAGRycy9k&#10;b3ducmV2LnhtbFBLBQYAAAAABAAEAPUAAACJAwAAAAA=&#10;" adj="0,,0" path="m,l10109,,42800,43866,42800,,52921,r,61049l42800,61049,10260,17269r,43780l,61049,,xe" fillcolor="#007e68" stroked="f" strokeweight="0">
            <v:stroke miterlimit="83231f" joinstyle="miter"/>
            <v:formulas/>
            <v:path arrowok="t" o:connecttype="segments" textboxrect="0,0,52921,61049"/>
          </v:shape>
          <v:shape id="Shape 1420" o:spid="_x0000_s1054" style="position:absolute;left:10529;top:11125;width:103;height:610;visibility:visible" coordsize="10300,6107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yNdMQA&#10;AADbAAAADwAAAGRycy9kb3ducmV2LnhtbESPQWsCMRSE7wX/Q3hCL0WzCtW6GkUKQqEgaPfg8bF5&#10;bhY3L0uS7m7/fSMIHoeZ+YbZ7AbbiI58qB0rmE0zEMSl0zVXCoqfw+QDRIjIGhvHpOCPAuy2o5cN&#10;5tr1fKLuHCuRIBxyVGBibHMpQ2nIYpi6ljh5V+ctxiR9JbXHPsFtI+dZtpAWa04LBlv6NFTezr9W&#10;wTFe/Pf1tFplxdusv9CxMN17odTreNivQUQa4jP8aH9pBcsl3L+kHyC3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g8jXTEAAAA2wAAAA8AAAAAAAAAAAAAAAAAmAIAAGRycy9k&#10;b3ducmV2LnhtbFBLBQYAAAAABAAEAPUAAACJAwAAAAA=&#10;" adj="0,,0" path="m,l10300,r,61075l,61075,,e" fillcolor="#007e68" stroked="f" strokeweight="0">
            <v:stroke miterlimit="83231f" joinstyle="miter"/>
            <v:formulas/>
            <v:path arrowok="t" o:connecttype="segments" textboxrect="0,0,10300,61075"/>
          </v:shape>
          <v:shape id="Shape 34" o:spid="_x0000_s1055" style="position:absolute;left:10810;top:11125;width:320;height:610;visibility:visible" coordsize="31921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pkusAA&#10;AADbAAAADwAAAGRycy9kb3ducmV2LnhtbERPPW/CMBDdK/EfrENiKw4daBUwCJAqZWGAEonxsI84&#10;EJ+j2JDw7+uhUsen971cD64RT+pC7VnBbJqBINbe1FwpOP18v3+BCBHZYOOZFLwowHo1eltibnzP&#10;B3oeYyVSCIccFdgY21zKoC05DFPfEifu6juHMcGukqbDPoW7Rn5k2Vw6rDk1WGxpZ0nfjw+nYB/6&#10;qji0pS7sSZevW7k93y9Wqcl42CxARBriv/jPXRgFn2ls+pJ+gFz9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BpkusAAAADbAAAADwAAAAAAAAAAAAAAAACYAgAAZHJzL2Rvd25y&#10;ZXYueG1sUEsFBgAAAAAEAAQA9QAAAIUDAAAAAA==&#10;" adj="0,,0" path="m26947,r4974,l31921,11017r-7,-18l20409,38124r11512,l31921,47268r-15350,l10732,61049,,61049,26947,xe" fillcolor="#007e68" stroked="f" strokeweight="0">
            <v:stroke miterlimit="83231f" joinstyle="miter"/>
            <v:formulas/>
            <v:path arrowok="t" o:connecttype="segments" textboxrect="0,0,31921,61049"/>
          </v:shape>
          <v:shape id="Shape 35" o:spid="_x0000_s1056" style="position:absolute;left:11130;top:11125;width:322;height:610;visibility:visible" coordsize="32263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7RfcQA&#10;AADbAAAADwAAAGRycy9kb3ducmV2LnhtbESPT2sCMRTE70K/Q3gFb252FXS7NUoRBA+9+Aekt8fm&#10;dTd087JsosZ+eiMUehxm5jfMch1tJ640eONYQZHlIIhrpw03Ck7H7aQE4QOyxs4xKbiTh/XqZbTE&#10;Srsb7+l6CI1IEPYVKmhD6Cspfd2SRZ+5njh5326wGJIcGqkHvCW47eQ0z+fSouG00GJPm5bqn8PF&#10;KvgqIv5Oy9zOZ7vzPhr7abqiVGr8Gj/eQQSK4T/8195pBYs3eH5JP0Cu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TO0X3EAAAA2wAAAA8AAAAAAAAAAAAAAAAAmAIAAGRycy9k&#10;b3ducmV2LnhtbFBLBQYAAAAABAAEAPUAAACJAwAAAAA=&#10;" adj="0,,0" path="m,l5569,,32263,61049r-10987,l15437,47268,,47268,,38124r11512,l,11017,,xe" fillcolor="#007e68" stroked="f" strokeweight="0">
            <v:stroke miterlimit="83231f" joinstyle="miter"/>
            <v:formulas/>
            <v:path arrowok="t" o:connecttype="segments" textboxrect="0,0,32263,61049"/>
          </v:shape>
          <v:shape id="Shape 36" o:spid="_x0000_s1057" style="position:absolute;left:11872;top:11125;width:222;height:610;visibility:visible" coordsize="22236,6104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OEIsEA&#10;AADbAAAADwAAAGRycy9kb3ducmV2LnhtbERPz2vCMBS+C/sfwht407Q7iHTGMoaDbnjQ6tj10by1&#10;Zc1LTTLb/vfmIHj8+H5v8tF04krOt5YVpMsEBHFldcu1gvPpY7EG4QOyxs4yKZjIQ759mm0w03bg&#10;I13LUIsYwj5DBU0IfSalrxoy6Je2J47cr3UGQ4SultrhEMNNJ1+SZCUNthwbGuzpvaHqr/w3Ci7f&#10;hRt/irD/2tW76XO4HNKpHJSaP49vryACjeEhvrsLrWAd18cv8QfI7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DhCLBAAAA2wAAAA8AAAAAAAAAAAAAAAAAmAIAAGRycy9kb3du&#10;cmV2LnhtbFBLBQYAAAAABAAEAPUAAACGAwAAAAA=&#10;" adj="0,,0" path="m,l22236,r,61049l11948,61049r,-51880l,9169,,xe" fillcolor="#007e68" stroked="f" strokeweight="0">
            <v:stroke miterlimit="83231f" joinstyle="miter"/>
            <v:formulas/>
            <v:path arrowok="t" o:connecttype="segments" textboxrect="0,0,22236,61049"/>
          </v:shape>
          <v:shape id="Shape 37" o:spid="_x0000_s1058" style="position:absolute;left:12344;top:11616;width:204;height:124;visibility:visible" coordsize="20353,1239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wxL8QA&#10;AADbAAAADwAAAGRycy9kb3ducmV2LnhtbESP3YrCMBSE7xd8h3AEb5Y1VVDcahTxBwRv1uoDHJpj&#10;W2xOahPb7j69ERa8HGbmG2ax6kwpGqpdYVnBaBiBIE6tLjhTcDnvv2YgnEfWWFomBb/kYLXsfSww&#10;1rblEzWJz0SAsItRQe59FUvp0pwMuqGtiIN3tbVBH2SdSV1jG+CmlOMomkqDBYeFHCva5JTekodR&#10;oL/b8fTvJ53sEredVNt7Iz+PjVKDfreeg/DU+Xf4v33QCmYjeH0JP0Au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QsMS/EAAAA2wAAAA8AAAAAAAAAAAAAAAAAmAIAAGRycy9k&#10;b3ducmV2LnhtbFBLBQYAAAAABAAEAPUAAACJAwAAAAA=&#10;" adj="0,,0" path="m4003,v3744,2451,8914,3838,13510,3838l20353,2515r,9433l18212,12398c12193,12398,4968,10569,,7761l4003,xe" fillcolor="#007e68" stroked="f" strokeweight="0">
            <v:stroke miterlimit="83231f" joinstyle="miter"/>
            <v:formulas/>
            <v:path arrowok="t" o:connecttype="segments" textboxrect="0,0,20353,12398"/>
          </v:shape>
          <v:shape id="Shape 38" o:spid="_x0000_s1059" style="position:absolute;left:12327;top:11121;width:221;height:399;visibility:visible" coordsize="22117,3994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4NzcEA&#10;AADbAAAADwAAAGRycy9kb3ducmV2LnhtbESPQYvCMBSE78L+h/AWvGm6ZRGpRhFhxb2p9bDHt82z&#10;LTYvbRK1/nsjCB6HmfmGmS9704grOV9bVvA1TkAQF1bXXCo45j+jKQgfkDU2lknBnTwsFx+DOWba&#10;3nhP10MoRYSwz1BBFUKbSemLigz6sW2Jo3eyzmCI0pVSO7xFuGlkmiQTabDmuFBhS+uKivPhYhT8&#10;rrvvTd6lXLi8M3Lzh/p/N1Fq+NmvZiAC9eEdfrW3WsE0heeX+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X+Dc3BAAAA2wAAAA8AAAAAAAAAAAAAAAAAmAIAAGRycy9kb3du&#10;cmV2LnhtbFBLBQYAAAAABAAEAPUAAACGAwAAAAA=&#10;" adj="0,,0" path="m21463,r654,281l22117,8937r-121,-46c14580,8891,9601,13157,9601,20574v,6984,4533,11254,11952,11254l22117,31627r,7021l19620,39942c7415,39942,,32345,,20498,,7862,8460,,21463,xe" fillcolor="#007e68" stroked="f" strokeweight="0">
            <v:stroke miterlimit="83231f" joinstyle="miter"/>
            <v:formulas/>
            <v:path arrowok="t" o:connecttype="segments" textboxrect="0,0,22117,39942"/>
          </v:shape>
          <v:shape id="Shape 39" o:spid="_x0000_s1060" style="position:absolute;left:12548;top:11123;width:242;height:612;visibility:visible" coordsize="24201,6119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By6sIA&#10;AADbAAAADwAAAGRycy9kb3ducmV2LnhtbESPQWvCQBSE7wX/w/IEb3WjhZLGbETUSnurVj0/ss8k&#10;mH0bdteY/vtuoeBxmJlvmHw5mFb05HxjWcFsmoAgLq1uuFJw/H5/TkH4gKyxtUwKfsjDshg95Zhp&#10;e+c99YdQiQhhn6GCOoQuk9KXNRn0U9sRR+9incEQpaukdniPcNPKeZK8SoMNx4UaO1rXVF4PN6PA&#10;7tMvvfkk3dvZ9u3U6vP87HZKTcbDagEi0BAe4f/2h1aQvsDfl/gDZPE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UHLqwgAAANsAAAAPAAAAAAAAAAAAAAAAAJgCAABkcnMvZG93&#10;bnJldi54bWxQSwUGAAAAAAQABAD1AAAAhwMAAAAA&#10;" adj="0,,0" path="m,l17565,7555v4283,5090,6636,12523,6636,21896c24201,44034,18457,54851,8780,59349l,61195,,51763,10240,46993v2812,-3869,4098,-9384,3927,-15969l,38366,,31345,9114,28101v2246,-2114,3446,-5013,3400,-8150c12560,17290,11601,14455,9531,12285l,8656,,xe" fillcolor="#007e68" stroked="f" strokeweight="0">
            <v:stroke miterlimit="83231f" joinstyle="miter"/>
            <v:formulas/>
            <v:path arrowok="t" o:connecttype="segments" textboxrect="0,0,24201,61195"/>
          </v:shape>
          <v:shape id="Shape 40" o:spid="_x0000_s1061" style="position:absolute;left:12988;top:11616;width:203;height:124;visibility:visible" coordsize="20365,1239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LEl8EA&#10;AADbAAAADwAAAGRycy9kb3ducmV2LnhtbESPQWsCMRSE7wX/Q3iCt5qopayrUWShIN5q2/tz89xd&#10;TV6WJNX13zeFQo/DzHzDrLeDs+JGIXaeNcymCgRx7U3HjYbPj7fnAkRMyAatZ9LwoAjbzehpjaXx&#10;d36n2zE1IkM4lqihTakvpYx1Sw7j1PfE2Tv74DBlGRppAt4z3Fk5V+pVOuw4L7TYU9VSfT1+Ow3y&#10;S/n5Yjgs8XSpioetVLBSaT0ZD7sViERD+g//tfdGQ/ECv1/yD5Cb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CxJfBAAAA2wAAAA8AAAAAAAAAAAAAAAAAmAIAAGRycy9kb3du&#10;cmV2LnhtbFBLBQYAAAAABAAEAPUAAACGAwAAAAA=&#10;" adj="0,,0" path="m3999,v3762,2451,8917,3838,13514,3838l20365,2510r,9435l18212,12398c12203,12398,4964,10569,,7761l3999,xe" fillcolor="#007e68" stroked="f" strokeweight="0">
            <v:stroke miterlimit="83231f" joinstyle="miter"/>
            <v:formulas/>
            <v:path arrowok="t" o:connecttype="segments" textboxrect="0,0,20365,12398"/>
          </v:shape>
          <v:shape id="Shape 41" o:spid="_x0000_s1062" style="position:absolute;left:12970;top:11121;width:221;height:399;visibility:visible" coordsize="22119,3994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S9O3sQA&#10;AADbAAAADwAAAGRycy9kb3ducmV2LnhtbESPQWvCQBSE74L/YXlCb7ppoEFSVykFQQRLqyL09si+&#10;ZkOyb0N2jUl/fbcgeBxm5htmtRlsI3rqfOVYwfMiAUFcOF1xqeB82s6XIHxA1tg4JgUjedisp5MV&#10;5trd+Iv6YyhFhLDPUYEJoc2l9IUhi37hWuLo/bjOYoiyK6Xu8BbhtpFpkmTSYsVxwWBL74aK+ni1&#10;Ci61uXD2O3zQ6Nt0/2nC4bs/KPU0G95eQQQawiN8b++0guUL/H+JP0C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vTt7EAAAA2wAAAA8AAAAAAAAAAAAAAAAAmAIAAGRycy9k&#10;b3ducmV2LnhtbFBLBQYAAAAABAAEAPUAAACJAwAAAAA=&#10;" adj="0,,0" path="m21453,r666,286l22119,8942r-134,-51c14581,8891,9601,13157,9601,20574v,6984,4523,11254,11952,11254l22119,31626r,7017l19610,39942c7405,39942,,32345,,20498,,7862,8461,,21453,xe" fillcolor="#007e68" stroked="f" strokeweight="0">
            <v:stroke miterlimit="83231f" joinstyle="miter"/>
            <v:formulas/>
            <v:path arrowok="t" o:connecttype="segments" textboxrect="0,0,22119,39942"/>
          </v:shape>
          <v:shape id="Shape 42" o:spid="_x0000_s1063" style="position:absolute;left:13191;top:11123;width:242;height:612;visibility:visible" coordsize="24199,6118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11eYsMA&#10;AADbAAAADwAAAGRycy9kb3ducmV2LnhtbESPS4vCMBSF94L/IdwBN6KpgiId0yKCMLgY8bHQ3aW5&#10;05RpbkqTqZ1/bwTB5eE8Ps46720tOmp95VjBbJqAIC6crrhUcDnvJisQPiBrrB2Tgn/ykGfDwRpT&#10;7e58pO4UShFH2KeowITQpFL6wpBFP3UNcfR+XGsxRNmWUrd4j+O2lvMkWUqLFUeCwYa2horf05+N&#10;kMV+Pu7YXL6L4Oytvh42i/FBqdFHv/kEEagP7/Cr/aUVrJbw/BJ/gMw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11eYsMAAADbAAAADwAAAAAAAAAAAAAAAACYAgAAZHJzL2Rv&#10;d25yZXYueG1sUEsFBgAAAAAEAAQA9QAAAIgDAAAAAA==&#10;" adj="0,,0" path="m,l17557,7550v4286,5090,6642,12523,6642,21896c24199,44029,18448,54847,8768,59344l,61188,,51753,10234,46988v2814,-3869,4103,-9384,3933,-15968l,38356,,31340,9110,28096v2244,-2114,3445,-5013,3407,-8150c12555,17285,11593,14450,9521,12280l,8655,,xe" fillcolor="#007e68" stroked="f" strokeweight="0">
            <v:stroke miterlimit="83231f" joinstyle="miter"/>
            <v:formulas/>
            <v:path arrowok="t" o:connecttype="segments" textboxrect="0,0,24199,61188"/>
          </v:shape>
          <v:shape id="Shape 43" o:spid="_x0000_s1064" style="position:absolute;left:13622;top:11123;width:260;height:615;visibility:visible" coordsize="25952,6151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2sUUsUA&#10;AADbAAAADwAAAGRycy9kb3ducmV2LnhtbESPS4vCQBCE7wv+h6EFb+vEPbghOoqPDbjoxcdBb22m&#10;TYKZnpAZNf77nQXBY1FVX1HjaWsqcafGlZYVDPoRCOLM6pJzBYd9+hmDcB5ZY2WZFDzJwXTS+Rhj&#10;ou2Dt3Tf+VwECLsEFRTe14mULivIoOvbmjh4F9sY9EE2udQNPgLcVPIriobSYMlhocCaFgVl193N&#10;KJhn6+PmmcaLHzlcl8v5+aRX6a9SvW47G4Hw1Pp3+NVeaQXxN/x/CT9AT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axRSxQAAANsAAAAPAAAAAAAAAAAAAAAAAJgCAABkcnMv&#10;ZG93bnJldi54bWxQSwUGAAAAAAQABAD1AAAAigMAAAAA&#10;" adj="0,,0" path="m25952,r,8118l14425,13605v-2573,3728,-3860,9395,-3860,17155c10565,38474,11852,44141,14425,47880r11527,5521l25952,61519,6723,53576c2315,48356,,40660,,30760,,20859,2315,13164,6723,7943l25952,xe" fillcolor="#007e68" stroked="f" strokeweight="0">
            <v:stroke miterlimit="83231f" joinstyle="miter"/>
            <v:formulas/>
            <v:path arrowok="t" o:connecttype="segments" textboxrect="0,0,25952,61519"/>
          </v:shape>
          <v:shape id="Shape 44" o:spid="_x0000_s1065" style="position:absolute;left:13882;top:11122;width:259;height:616;visibility:visible" coordsize="25942,6156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SRxz8EA&#10;AADbAAAADwAAAGRycy9kb3ducmV2LnhtbERPzWrCQBC+F/oOyxR6KXXTglaiq4hU8KJW6wMM2WmS&#10;mp0Nu2MS3949FHr8+P7ny8E1qqMQa88G3kYZKOLC25pLA+fvzesUVBRki41nMnCjCMvF48Mcc+t7&#10;PlJ3klKlEI45GqhE2lzrWFTkMI58S5y4Hx8cSoKh1DZgn8Jdo9+zbKId1pwaKmxpXVFxOV2dgfHq&#10;Ih/73fqlD93uS8a/+vNYH4x5fhpWM1BCg/yL/9xba2CaxqYv6Qfox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0kcc/BAAAA2wAAAA8AAAAAAAAAAAAAAAAAmAIAAGRycy9kb3du&#10;cmV2LnhtbFBLBQYAAAAABAAEAPUAAACGAwAAAAA=&#10;" adj="0,,0" path="m58,c16694,,25942,10983,25942,30783v,19801,-9248,30784,-25884,30784l,61543,,53425r58,28c10242,53453,15387,46213,15387,30783,15387,15264,10242,8114,58,8114l,8142,,24,58,xe" fillcolor="#007e68" stroked="f" strokeweight="0">
            <v:stroke miterlimit="83231f" joinstyle="miter"/>
            <v:formulas/>
            <v:path arrowok="t" o:connecttype="segments" textboxrect="0,0,25942,61567"/>
          </v:shape>
          <v:shape id="Shape 45" o:spid="_x0000_s1066" style="position:absolute;left:7411;top:1138;width:464;height:1636;visibility:visible" coordsize="46437,16360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oQhcMA&#10;AADbAAAADwAAAGRycy9kb3ducmV2LnhtbESPQWvCQBSE7wX/w/KE3upGDyVGV5GIUHoJTRWvj+wz&#10;Ccm+XbJbE/vru4VCj8PMfMNs95PpxZ0G31pWsFwkIIgrq1uuFZw/Ty8pCB+QNfaWScGDPOx3s6ct&#10;ZtqO/EH3MtQiQthnqKAJwWVS+qohg35hHXH0bnYwGKIcaqkHHCPc9HKVJK/SYMtxoUFHeUNVV34Z&#10;BUfzyN23v7zz1bpiJZNunRedUs/z6bABEWgK/+G/9ptWkK7h90v8AXL3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koQhcMAAADbAAAADwAAAAAAAAAAAAAAAACYAgAAZHJzL2Rv&#10;d25yZXYueG1sUEsFBgAAAAAEAAQA9QAAAIgDAAAAAA==&#10;" adj="0,,0" path="m40881,r5556,l46437,36526r-19,-76l18212,149392r28225,l46437,163602,,163602,40881,xe" fillcolor="#007e68" stroked="f" strokeweight="0">
            <v:stroke miterlimit="83231f" joinstyle="miter"/>
            <v:formulas/>
            <v:path arrowok="t" o:connecttype="segments" textboxrect="0,0,46437,163602"/>
          </v:shape>
          <v:shape id="Shape 46" o:spid="_x0000_s1067" style="position:absolute;left:6863;top:505;width:1012;height:3114;visibility:visible" coordsize="101162,31141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gTKcAA&#10;AADbAAAADwAAAGRycy9kb3ducmV2LnhtbERPPW/CMBDdK/EfrENiqcApQ1sCJqJVq7ICZWA74iOJ&#10;Ep+j2IH033MDUsen973KBteoK3Wh8mzgZZaAIs69rbgw8Hv4nr6DChHZYuOZDPxRgGw9elphav2N&#10;d3Tdx0JJCIcUDZQxtqnWIS/JYZj5lli4i+8cRoFdoW2HNwl3jZ4nyat2WLE0lNjSZ0l5ve+d9Frr&#10;6qGung/9aXv8Ib97O399GDMZD5slqEhD/Bc/3FtrYCHr5Yv8AL2+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zgTKcAAAADbAAAADwAAAAAAAAAAAAAAAACYAgAAZHJzL2Rvd25y&#10;ZXYueG1sUEsFBgAAAAAEAAQA9QAAAIUDAAAAAA==&#10;" adj="0,,0" path="m101162,r,15972l79859,28374c40149,56781,14224,103271,14224,155714v,52436,25925,98923,65635,127322l101162,295434r,15980l99709,310910c40919,283928,,224505,,155714,,86905,40919,27491,99709,504l101162,xe" fillcolor="#007e68" stroked="f" strokeweight="0">
            <v:stroke miterlimit="83231f" joinstyle="miter"/>
            <v:formulas/>
            <v:path arrowok="t" o:connecttype="segments" textboxrect="0,0,101162,311414"/>
          </v:shape>
          <v:shape id="Shape 47" o:spid="_x0000_s1068" style="position:absolute;left:6508;top:127;width:1367;height:3870;visibility:visible" coordsize="136708,387043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5Zb+cYA&#10;AADbAAAADwAAAGRycy9kb3ducmV2LnhtbESPT2vCQBTE7wW/w/IEb3UThVJTNxKE0F4EtUp7fM2+&#10;/NHs25BdNfXTdwuFHoeZ+Q2zXA2mFVfqXWNZQTyNQBAXVjdcKTi854/PIJxH1thaJgXf5GCVjh6W&#10;mGh74x1d974SAcIuQQW1910ipStqMuimtiMOXml7gz7IvpK6x1uAm1bOouhJGmw4LNTY0bqm4ry/&#10;GAWbbfl5qo7rfDh9bOft6/2Q5V+RUpPxkL2A8DT4//Bf+00rWMTw+yX8AJn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5Zb+cYAAADbAAAADwAAAAAAAAAAAAAAAACYAgAAZHJz&#10;L2Rvd25yZXYueG1sUEsFBgAAAAAEAAQA9QAAAIsDAAAAAA==&#10;" adj="0,,0" path="m136708,r,15021l129546,17370c107775,26853,87757,40439,70460,57730,34214,94000,14224,142236,14224,193533v,51292,19990,99529,56236,135788c87757,346612,107775,360197,129546,369681r7162,2348l136708,387043r-9421,-2852c102579,373962,79887,358861,60411,339380,21463,300427,,248624,,193533,,138438,21463,86634,60411,47672,79887,28191,102579,13087,127287,2853l136708,xe" fillcolor="#007e68" stroked="f" strokeweight="0">
            <v:stroke miterlimit="83231f" joinstyle="miter"/>
            <v:formulas/>
            <v:path arrowok="t" o:connecttype="segments" textboxrect="0,0,136708,387043"/>
          </v:shape>
          <v:shape id="Shape 48" o:spid="_x0000_s1069" style="position:absolute;left:7875;width:1389;height:4125;visibility:visible" coordsize="138899,41252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e+OcIA&#10;AADbAAAADwAAAGRycy9kb3ducmV2LnhtbESPQYvCMBSE7wv+h/AEL4umenC1GkUE0dOCWvD6aJ5t&#10;sXmpSdTqr98Iwh6HmfmGmS9bU4s7OV9ZVjAcJCCIc6srLhRkx01/AsIHZI21ZVLwJA/LRedrjqm2&#10;D97T/RAKESHsU1RQhtCkUvq8JIN+YBvi6J2tMxiidIXUDh8Rbmo5SpKxNFhxXCixoXVJ+eVwMwp2&#10;vz/ZC7PvZH2duqw4nzwPtxOlet12NQMRqA3/4U97pxVMR/D+En+A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B745wgAAANsAAAAPAAAAAAAAAAAAAAAAAJgCAABkcnMvZG93&#10;bnJldi54bWxQSwUGAAAAAAQABAD1AAAAhwMAAAAA&#10;" adj="0,,0" path="m69550,v13780,,27352,1341,40567,3961l138899,12676r,15017l112410,19008c100767,16367,88807,14803,76650,14364r,21388c88004,36219,99075,37799,109758,40388r29141,10114l138899,66430r-3892,-2265c117110,55890,97398,50898,76650,49964r,63854l138899,113818r,36515l138882,150268,110648,263210r28251,l138899,277420r-46449,l129800,128030r-53150,l76650,362574v20748,-931,40460,-5920,58357,-14192l138899,346118r,15937l109758,372166v-10683,2587,-21754,4167,-33108,4632l76650,398171v12157,-441,24117,-2007,35760,-4648l138899,384839r,15016l110117,408566v-13215,2619,-26787,3958,-40567,3958c55780,412524,42214,411185,29002,408566l,399787,,384773r26687,8750c38328,396164,50286,397730,62441,398171r,-21373c51084,376333,40010,374753,29325,372165l,361988,,346007r4081,2375c21976,356654,41688,361643,62441,362574r,-234544l9099,128030,46439,277420,,277420,,263210r28226,l,150344,,113818r62441,l62441,49964c41688,50900,21976,55894,4081,64170l,66545,,50573,29325,40393c40010,37803,51084,36221,62441,35752r,-21388c50286,14806,38328,16372,26687,19014l,27765,,12744,29002,3961c42214,1341,55780,,69550,xe" fillcolor="#007e68" stroked="f" strokeweight="0">
            <v:stroke miterlimit="83231f" joinstyle="miter"/>
            <v:formulas/>
            <v:path arrowok="t" o:connecttype="segments" textboxrect="0,0,138899,412524"/>
          </v:shape>
          <v:shape id="Shape 49" o:spid="_x0000_s1070" style="position:absolute;left:9264;top:3420;width:765;height:578;visibility:visible" coordsize="76512,5779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knscQA&#10;AADbAAAADwAAAGRycy9kb3ducmV2LnhtbESPT2vCQBTE7wW/w/KE3upGpUWjq6gQlJ7qHzw/ss8k&#10;mn27za4m/fbdQsHjMDO/YebLztTiQY2vLCsYDhIQxLnVFRcKTsfsbQLCB2SNtWVS8EMeloveyxxT&#10;bVve0+MQChEh7FNUUIbgUil9XpJBP7COOHoX2xgMUTaF1A22EW5qOUqSD2mw4rhQoqNNSfntcDcK&#10;vrL8tL9ut++blfPtOZt+r8fuU6nXfreagQjUhWf4v73TCqZj+PsSf4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aZJ7HEAAAA2wAAAA8AAAAAAAAAAAAAAAAAmAIAAGRycy9k&#10;b3ducmV2LnhtbFBLBQYAAAAABAAEAPUAAACJAwAAAAA=&#10;" adj="0,,0" path="m66466,l76512,10059c57037,29541,34352,44641,9645,54871l,57790,,42775,7366,40360c29140,30877,49162,17291,66466,xe" fillcolor="#007e68" stroked="f" strokeweight="0">
            <v:stroke miterlimit="83231f" joinstyle="miter"/>
            <v:formulas/>
            <v:path arrowok="t" o:connecttype="segments" textboxrect="0,0,76512,57790"/>
          </v:shape>
          <v:shape id="Shape 50" o:spid="_x0000_s1071" style="position:absolute;left:9264;top:1138;width:465;height:1636;visibility:visible" coordsize="46478,16360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GU5sQA&#10;AADbAAAADwAAAGRycy9kb3ducmV2LnhtbESPQWvCQBSE70L/w/IKvZlNS5U0ukoRbPXgwdSLt0f2&#10;NVmSfRuy2yT9965Q6HGYmW+Y9XayrRio98axguckBUFcOm24UnD52s8zED4ga2wdk4Jf8rDdPMzW&#10;mGs38pmGIlQiQtjnqKAOocul9GVNFn3iOuLofbveYoiyr6TucYxw28qXNF1Ki4bjQo0d7Woqm+LH&#10;KvALkx2b04WXp88PvjZmsd/JTqmnx+l9BSLQFP7Df+2DVvD2Cvcv8QfIz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kRlObEAAAA2wAAAA8AAAAAAAAAAAAAAAAAmAIAAGRycy9k&#10;b3ducmV2LnhtbFBLBQYAAAAABAAEAPUAAACJAwAAAAA=&#10;" adj="0,,0" path="m,l5572,,46478,163602,,163602,,149392r28251,l,36516,,xe" fillcolor="#007e68" stroked="f" strokeweight="0">
            <v:stroke miterlimit="83231f" joinstyle="miter"/>
            <v:formulas/>
            <v:path arrowok="t" o:connecttype="segments" textboxrect="0,0,46478,163602"/>
          </v:shape>
          <v:shape id="Shape 51" o:spid="_x0000_s1072" style="position:absolute;left:9264;top:505;width:1014;height:3115;visibility:visible" coordsize="101368,311553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0yyMYA&#10;AADbAAAADwAAAGRycy9kb3ducmV2LnhtbESPQWvCQBSE74X+h+UVvDUbBatGVymFgAcLVUvB2yP7&#10;zKbNvo3ZNcb++m5B8DjMzDfMYtXbWnTU+sqxgmGSgiAunK64VPC5z5+nIHxA1lg7JgVX8rBaPj4s&#10;MNPuwlvqdqEUEcI+QwUmhCaT0heGLPrENcTRO7rWYoiyLaVu8RLhtpajNH2RFiuOCwYbejNU/OzO&#10;VkF+3fxOpt/dwZTvOh9+pY3+OI2VGjz1r3MQgfpwD9/aa61gNob/L/EHyOU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T0yyMYAAADbAAAADwAAAAAAAAAAAAAAAACYAgAAZHJz&#10;L2Rvd25yZXYueG1sUEsFBgAAAAAEAAQA9QAAAIsDAAAAAA==&#10;" adj="0,,0" path="m,l1636,568v58790,26982,99732,86400,99732,155218c101368,224595,60426,284009,1636,310985l,311553,,295616,21496,283108c61214,254708,87155,208222,87155,155786,87155,103343,61214,56848,21496,28441l,15929,,xe" fillcolor="#007e68" stroked="f" strokeweight="0">
            <v:stroke miterlimit="83231f" joinstyle="miter"/>
            <v:formulas/>
            <v:path arrowok="t" o:connecttype="segments" textboxrect="0,0,101368,311553"/>
          </v:shape>
          <v:shape id="Shape 52" o:spid="_x0000_s1073" style="position:absolute;left:9264;top:126;width:765;height:578;visibility:visible" coordsize="76512,5779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ovBI8YA&#10;AADbAAAADwAAAGRycy9kb3ducmV2LnhtbESPQWvCQBSE74X+h+UVeim6qbTBRjcipVKLJ6MHj6/Z&#10;Z5Im+zbNrhr/vSsIHoeZ+YaZznrTiCN1rrKs4HUYgSDOra64ULDdLAZjEM4ja2wsk4IzOZiljw9T&#10;TLQ98ZqOmS9EgLBLUEHpfZtI6fKSDLqhbYmDt7edQR9kV0jd4SnATSNHURRLgxWHhRJb+iwpr7OD&#10;UVCP/v+inzczf5Hn91/+Xq/ir91Kqeenfj4B4an39/CtvdQKPmK4fgk/QKY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ovBI8YAAADbAAAADwAAAAAAAAAAAAAAAACYAgAAZHJz&#10;L2Rvd25yZXYueG1sUEsFBgAAAAAEAAQA9QAAAIsDAAAAAA==&#10;" adj="0,,0" path="m,l9645,2921c34352,13154,57037,28258,76512,47740l66466,57798c49162,40507,29140,26918,7366,17432l,15017,,xe" fillcolor="#007e68" stroked="f" strokeweight="0">
            <v:stroke miterlimit="83231f" joinstyle="miter"/>
            <v:formulas/>
            <v:path arrowok="t" o:connecttype="segments" textboxrect="0,0,76512,57798"/>
          </v:shape>
          <w10:wrap type="square"/>
        </v:group>
      </w:pict>
    </w:r>
    <w:proofErr w:type="spellStart"/>
    <w:r w:rsidR="005F1341">
      <w:rPr>
        <w:b/>
        <w:sz w:val="16"/>
        <w:szCs w:val="16"/>
      </w:rPr>
      <w:t>Dokument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został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przygotowany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przez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Kancelarię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Radców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Prawnych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Cognitor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Skrobańscy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i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Szarmach</w:t>
    </w:r>
    <w:proofErr w:type="spellEnd"/>
    <w:r w:rsidR="005F1341">
      <w:rPr>
        <w:b/>
        <w:sz w:val="16"/>
        <w:szCs w:val="16"/>
      </w:rPr>
      <w:t xml:space="preserve"> </w:t>
    </w:r>
    <w:proofErr w:type="spellStart"/>
    <w:r w:rsidR="005F1341">
      <w:rPr>
        <w:b/>
        <w:sz w:val="16"/>
        <w:szCs w:val="16"/>
      </w:rPr>
      <w:t>sp.p</w:t>
    </w:r>
    <w:proofErr w:type="spellEnd"/>
    <w:r w:rsidR="005F1341">
      <w:rPr>
        <w:b/>
        <w:sz w:val="16"/>
        <w:szCs w:val="16"/>
      </w:rPr>
      <w:t>.</w:t>
    </w:r>
  </w:p>
  <w:p w:rsidR="00A53D65" w:rsidRPr="005F1341" w:rsidRDefault="005F1341" w:rsidP="005F1341">
    <w:pPr>
      <w:pStyle w:val="Stopka"/>
      <w:jc w:val="center"/>
      <w:rPr>
        <w:sz w:val="16"/>
        <w:szCs w:val="16"/>
      </w:rPr>
    </w:pPr>
    <w:r>
      <w:rPr>
        <w:sz w:val="16"/>
        <w:szCs w:val="16"/>
      </w:rPr>
      <w:t>https://www.cognitor.pl/   e-mail: kancelaria.prawnicza@cognitor.pl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EDF" w:rsidRDefault="00BD7EDF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1421" w:rsidRDefault="00031421" w:rsidP="00A53D65">
      <w:pPr>
        <w:spacing w:after="0" w:line="240" w:lineRule="auto"/>
      </w:pPr>
      <w:r>
        <w:separator/>
      </w:r>
    </w:p>
  </w:footnote>
  <w:footnote w:type="continuationSeparator" w:id="0">
    <w:p w:rsidR="00031421" w:rsidRDefault="00031421" w:rsidP="00A53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EDF" w:rsidRDefault="00BD7EDF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EDF" w:rsidRDefault="00BD7EDF">
    <w:pPr>
      <w:pStyle w:val="Nagwek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EDF" w:rsidRDefault="00BD7EDF">
    <w:pPr>
      <w:pStyle w:val="Nagwek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1MDOyNDI3MTU1NzBQ0lEKTi0uzszPAykwrgUAkZR0HSwAAAA="/>
  </w:docVars>
  <w:rsids>
    <w:rsidRoot w:val="00F75A4B"/>
    <w:rsid w:val="0002118B"/>
    <w:rsid w:val="00031421"/>
    <w:rsid w:val="000E38BF"/>
    <w:rsid w:val="00106052"/>
    <w:rsid w:val="0011183C"/>
    <w:rsid w:val="001D4B58"/>
    <w:rsid w:val="003037E0"/>
    <w:rsid w:val="003116E7"/>
    <w:rsid w:val="00312CAA"/>
    <w:rsid w:val="003E7CAF"/>
    <w:rsid w:val="0043465F"/>
    <w:rsid w:val="00491172"/>
    <w:rsid w:val="00581B0D"/>
    <w:rsid w:val="005A45E6"/>
    <w:rsid w:val="005B49AD"/>
    <w:rsid w:val="005B5E68"/>
    <w:rsid w:val="005F1341"/>
    <w:rsid w:val="006156D1"/>
    <w:rsid w:val="0063763C"/>
    <w:rsid w:val="00637768"/>
    <w:rsid w:val="00654C3D"/>
    <w:rsid w:val="00774703"/>
    <w:rsid w:val="007D7FA3"/>
    <w:rsid w:val="008018BB"/>
    <w:rsid w:val="0082264A"/>
    <w:rsid w:val="00876D35"/>
    <w:rsid w:val="00883AFE"/>
    <w:rsid w:val="008907D1"/>
    <w:rsid w:val="008A287E"/>
    <w:rsid w:val="00923667"/>
    <w:rsid w:val="009D7C9B"/>
    <w:rsid w:val="009E02F3"/>
    <w:rsid w:val="00A53D65"/>
    <w:rsid w:val="00A97A52"/>
    <w:rsid w:val="00AD3773"/>
    <w:rsid w:val="00B807E9"/>
    <w:rsid w:val="00B824F6"/>
    <w:rsid w:val="00BD1D29"/>
    <w:rsid w:val="00BD7EDF"/>
    <w:rsid w:val="00CD5412"/>
    <w:rsid w:val="00D26228"/>
    <w:rsid w:val="00E45FB2"/>
    <w:rsid w:val="00E52F67"/>
    <w:rsid w:val="00F75A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B5E6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654C3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54C3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54C3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4C3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4C3D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54C3D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A53D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53D65"/>
  </w:style>
  <w:style w:type="paragraph" w:styleId="Stopka">
    <w:name w:val="footer"/>
    <w:basedOn w:val="Normalny"/>
    <w:link w:val="StopkaZnak"/>
    <w:uiPriority w:val="99"/>
    <w:unhideWhenUsed/>
    <w:rsid w:val="00A53D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53D6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57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Szarmach</dc:creator>
  <cp:lastModifiedBy>Lenovo</cp:lastModifiedBy>
  <cp:revision>2</cp:revision>
  <dcterms:created xsi:type="dcterms:W3CDTF">2025-02-25T09:42:00Z</dcterms:created>
  <dcterms:modified xsi:type="dcterms:W3CDTF">2025-02-25T09:42:00Z</dcterms:modified>
</cp:coreProperties>
</file>